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0D01E" w14:textId="4B79E6B5" w:rsidR="00E206CD" w:rsidRPr="00E206CD" w:rsidRDefault="00E206CD" w:rsidP="00E206CD">
      <w:pPr>
        <w:ind w:left="5670" w:firstLine="0"/>
        <w:contextualSpacing/>
        <w:jc w:val="left"/>
        <w:rPr>
          <w:szCs w:val="24"/>
        </w:rPr>
      </w:pPr>
      <w:bookmarkStart w:id="0" w:name="_Hlk39852560"/>
      <w:r w:rsidRPr="00E206CD">
        <w:rPr>
          <w:szCs w:val="24"/>
        </w:rPr>
        <w:t xml:space="preserve">2025 m. </w:t>
      </w:r>
      <w:r w:rsidR="001232E6">
        <w:rPr>
          <w:szCs w:val="24"/>
        </w:rPr>
        <w:t>balandžio 28</w:t>
      </w:r>
      <w:r w:rsidRPr="00E206CD">
        <w:rPr>
          <w:szCs w:val="24"/>
        </w:rPr>
        <w:t xml:space="preserve"> d. </w:t>
      </w:r>
    </w:p>
    <w:p w14:paraId="7ABCE1B1" w14:textId="77777777" w:rsidR="00E206CD" w:rsidRPr="00E206CD" w:rsidRDefault="00E206CD" w:rsidP="00E206CD">
      <w:pPr>
        <w:ind w:left="5670" w:firstLine="0"/>
        <w:contextualSpacing/>
        <w:jc w:val="left"/>
        <w:rPr>
          <w:szCs w:val="24"/>
        </w:rPr>
      </w:pPr>
      <w:r w:rsidRPr="00E206CD">
        <w:rPr>
          <w:szCs w:val="24"/>
        </w:rPr>
        <w:t>paslaugų viešojo pirkimo-pardavimo</w:t>
      </w:r>
    </w:p>
    <w:p w14:paraId="3B2B387D" w14:textId="3B6979DF" w:rsidR="00E206CD" w:rsidRPr="00E206CD" w:rsidRDefault="00E206CD" w:rsidP="00E206CD">
      <w:pPr>
        <w:ind w:left="5670" w:firstLine="0"/>
        <w:contextualSpacing/>
        <w:jc w:val="left"/>
        <w:rPr>
          <w:szCs w:val="24"/>
        </w:rPr>
      </w:pPr>
      <w:r w:rsidRPr="00E206CD">
        <w:rPr>
          <w:szCs w:val="24"/>
        </w:rPr>
        <w:t xml:space="preserve">sutarties Nr. </w:t>
      </w:r>
      <w:r w:rsidR="001232E6">
        <w:rPr>
          <w:szCs w:val="24"/>
        </w:rPr>
        <w:t>15R-180</w:t>
      </w:r>
    </w:p>
    <w:p w14:paraId="0422F08D" w14:textId="7AF2497A" w:rsidR="00E206CD" w:rsidRPr="00E206CD" w:rsidRDefault="00E206CD" w:rsidP="00E206CD">
      <w:pPr>
        <w:ind w:left="5670" w:firstLine="0"/>
        <w:contextualSpacing/>
        <w:jc w:val="left"/>
        <w:rPr>
          <w:szCs w:val="24"/>
        </w:rPr>
      </w:pPr>
      <w:r>
        <w:rPr>
          <w:szCs w:val="24"/>
        </w:rPr>
        <w:t>6</w:t>
      </w:r>
      <w:r w:rsidRPr="00E206CD">
        <w:rPr>
          <w:szCs w:val="24"/>
        </w:rPr>
        <w:t xml:space="preserve"> priedas </w:t>
      </w:r>
    </w:p>
    <w:p w14:paraId="32BF262A" w14:textId="77777777" w:rsidR="00A94F56" w:rsidRDefault="00A94F56" w:rsidP="008018FA">
      <w:pPr>
        <w:pStyle w:val="Pagrindinistekstas"/>
        <w:tabs>
          <w:tab w:val="left" w:pos="1134"/>
          <w:tab w:val="left" w:pos="5245"/>
        </w:tabs>
        <w:ind w:firstLine="0"/>
        <w:jc w:val="right"/>
        <w:rPr>
          <w:rFonts w:ascii="Times New Roman" w:hAnsi="Times New Roman"/>
          <w:b/>
          <w:bCs/>
          <w:sz w:val="24"/>
          <w:szCs w:val="24"/>
          <w:lang w:val="lt-LT"/>
        </w:rPr>
      </w:pPr>
    </w:p>
    <w:p w14:paraId="02C19F88" w14:textId="433A6846" w:rsidR="00F06CE1" w:rsidRPr="004216E5" w:rsidRDefault="00BA24DF" w:rsidP="00DB5661">
      <w:pPr>
        <w:pStyle w:val="Pagrindinistekstas"/>
        <w:tabs>
          <w:tab w:val="left" w:pos="1134"/>
          <w:tab w:val="left" w:pos="5245"/>
        </w:tabs>
        <w:ind w:firstLine="0"/>
        <w:jc w:val="center"/>
        <w:rPr>
          <w:rFonts w:ascii="Times New Roman" w:hAnsi="Times New Roman"/>
          <w:sz w:val="24"/>
          <w:szCs w:val="24"/>
          <w:lang w:val="lt-LT"/>
        </w:rPr>
      </w:pPr>
      <w:r>
        <w:rPr>
          <w:rFonts w:ascii="Times New Roman" w:hAnsi="Times New Roman"/>
          <w:b/>
          <w:bCs/>
          <w:sz w:val="24"/>
          <w:szCs w:val="24"/>
          <w:lang w:val="lt-LT"/>
        </w:rPr>
        <w:t xml:space="preserve">SUSITARIMAS DĖL </w:t>
      </w:r>
      <w:r w:rsidR="6593DCF3" w:rsidRPr="6593DCF3">
        <w:rPr>
          <w:rFonts w:ascii="Times New Roman" w:hAnsi="Times New Roman"/>
          <w:b/>
          <w:bCs/>
          <w:sz w:val="24"/>
          <w:szCs w:val="24"/>
          <w:lang w:val="lt-LT"/>
        </w:rPr>
        <w:t>ASMENS DUOMENŲ TVARKYMO</w:t>
      </w:r>
    </w:p>
    <w:p w14:paraId="5911DC14" w14:textId="77777777" w:rsidR="006F4D14" w:rsidRDefault="006F4D14" w:rsidP="006F4D14">
      <w:pPr>
        <w:tabs>
          <w:tab w:val="left" w:pos="5245"/>
        </w:tabs>
        <w:ind w:firstLine="0"/>
        <w:jc w:val="center"/>
        <w:rPr>
          <w:szCs w:val="24"/>
        </w:rPr>
      </w:pPr>
    </w:p>
    <w:p w14:paraId="1D34C389" w14:textId="2EF134CA" w:rsidR="0047274B" w:rsidRPr="0047274B" w:rsidRDefault="002B05FE" w:rsidP="0047274B">
      <w:pPr>
        <w:tabs>
          <w:tab w:val="left" w:pos="5245"/>
        </w:tabs>
        <w:ind w:firstLine="0"/>
        <w:jc w:val="center"/>
        <w:rPr>
          <w:szCs w:val="24"/>
        </w:rPr>
      </w:pPr>
      <w:r w:rsidRPr="0047274B">
        <w:rPr>
          <w:szCs w:val="24"/>
        </w:rPr>
        <w:t>202</w:t>
      </w:r>
      <w:r w:rsidR="00322878">
        <w:rPr>
          <w:szCs w:val="24"/>
        </w:rPr>
        <w:t xml:space="preserve">   </w:t>
      </w:r>
      <w:r w:rsidRPr="0047274B">
        <w:rPr>
          <w:szCs w:val="24"/>
        </w:rPr>
        <w:t xml:space="preserve"> </w:t>
      </w:r>
      <w:r w:rsidR="0047274B" w:rsidRPr="0047274B">
        <w:rPr>
          <w:szCs w:val="24"/>
        </w:rPr>
        <w:t>m. ________</w:t>
      </w:r>
      <w:r w:rsidR="0047274B">
        <w:rPr>
          <w:szCs w:val="24"/>
        </w:rPr>
        <w:t>____</w:t>
      </w:r>
      <w:r w:rsidR="0047274B" w:rsidRPr="0047274B">
        <w:rPr>
          <w:szCs w:val="24"/>
        </w:rPr>
        <w:t xml:space="preserve"> d.</w:t>
      </w:r>
    </w:p>
    <w:p w14:paraId="0C3E2834" w14:textId="598F0086" w:rsidR="0047274B" w:rsidRPr="0047274B" w:rsidRDefault="00322878" w:rsidP="0047274B">
      <w:pPr>
        <w:tabs>
          <w:tab w:val="left" w:pos="5245"/>
        </w:tabs>
        <w:ind w:firstLine="0"/>
        <w:jc w:val="center"/>
        <w:rPr>
          <w:szCs w:val="24"/>
        </w:rPr>
      </w:pPr>
      <w:r>
        <w:rPr>
          <w:szCs w:val="24"/>
        </w:rPr>
        <w:t xml:space="preserve">        </w:t>
      </w:r>
      <w:r w:rsidR="0047274B"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77777777"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28C8E8FD"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FA1975" w:rsidRPr="006F675D">
        <w:rPr>
          <w:rFonts w:eastAsia="Calibri"/>
        </w:rPr>
        <w:t xml:space="preserve"> </w:t>
      </w:r>
      <w:r w:rsidR="00FA1975">
        <w:rPr>
          <w:rFonts w:eastAsia="Calibri"/>
        </w:rPr>
        <w:t>Integruotos baudžiamojo proceso informacinės sistemos</w:t>
      </w:r>
      <w:r w:rsidR="00FA1975" w:rsidRPr="006F675D">
        <w:rPr>
          <w:rFonts w:eastAsia="Calibri"/>
        </w:rPr>
        <w:t xml:space="preserve"> (toliau – </w:t>
      </w:r>
      <w:r w:rsidR="00FA1975">
        <w:rPr>
          <w:rFonts w:eastAsia="Calibri"/>
        </w:rPr>
        <w:t>IBPS</w:t>
      </w:r>
      <w:r w:rsidR="00FA1975" w:rsidRPr="006F675D">
        <w:rPr>
          <w:rFonts w:eastAsia="Calibri"/>
        </w:rPr>
        <w:t xml:space="preserve">) </w:t>
      </w:r>
      <w:r w:rsidR="00FA1975">
        <w:rPr>
          <w:rFonts w:eastAsia="Calibri"/>
        </w:rPr>
        <w:t xml:space="preserve">modernizavimo </w:t>
      </w:r>
      <w:r w:rsidR="00FA1975" w:rsidRPr="006F675D">
        <w:rPr>
          <w:rFonts w:eastAsia="Calibri"/>
        </w:rPr>
        <w:t xml:space="preserve">ir </w:t>
      </w:r>
      <w:r w:rsidR="00322878">
        <w:rPr>
          <w:rFonts w:eastAsia="Calibri"/>
        </w:rPr>
        <w:t>priežiūros</w:t>
      </w:r>
      <w:r w:rsidR="00A94F56">
        <w:rPr>
          <w:rFonts w:eastAsia="Calibri"/>
        </w:rPr>
        <w:t xml:space="preserve"> </w:t>
      </w:r>
      <w:r w:rsidRPr="000C405F">
        <w:rPr>
          <w:szCs w:val="24"/>
        </w:rPr>
        <w:t xml:space="preserve">paslaugas, </w:t>
      </w:r>
      <w:r w:rsidRPr="000C405F">
        <w:rPr>
          <w:color w:val="000000"/>
          <w:spacing w:val="3"/>
          <w:szCs w:val="24"/>
        </w:rPr>
        <w:t xml:space="preserve">vadovaudamasis 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6B352E4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Pr="000F3742">
        <w:rPr>
          <w:szCs w:val="24"/>
        </w:rPr>
        <w:t>1 priede pateikiama informacija apie asmens duomenų tvarkymą, įskaitant tvarkymo tikslą ir pobūdį, asmens duomenų rūšis, duomenų subjektų kategorijas ir tvarkymo trukmę;</w:t>
      </w:r>
    </w:p>
    <w:p w14:paraId="1C040925" w14:textId="536E3283"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541A01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5F5656AD"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4</w:t>
      </w:r>
      <w:r w:rsidRPr="000F3742">
        <w:rPr>
          <w:szCs w:val="24"/>
        </w:rPr>
        <w:t xml:space="preserve"> priede </w:t>
      </w:r>
      <w:r w:rsidR="00613156">
        <w:rPr>
          <w:szCs w:val="24"/>
        </w:rPr>
        <w:t>nurodomi</w:t>
      </w:r>
      <w:r w:rsidRPr="000F3742">
        <w:rPr>
          <w:szCs w:val="24"/>
        </w:rPr>
        <w:t xml:space="preserve"> </w:t>
      </w:r>
      <w:r w:rsidRPr="00CB51EF">
        <w:rPr>
          <w:rFonts w:eastAsia="Calibri"/>
          <w:szCs w:val="24"/>
        </w:rPr>
        <w:t>Duomenų valdytojo ir Duomenų tvarkytojo atsakingi asmenys, su kuriais bus su</w:t>
      </w:r>
      <w:r w:rsidR="004A3FD2">
        <w:rPr>
          <w:rFonts w:eastAsia="Calibri"/>
          <w:szCs w:val="24"/>
        </w:rPr>
        <w:t>si</w:t>
      </w:r>
      <w:r w:rsidRPr="00CB51EF">
        <w:rPr>
          <w:rFonts w:eastAsia="Calibri"/>
          <w:szCs w:val="24"/>
        </w:rPr>
        <w:t xml:space="preserve">siekiama asmens duomenų saugumo pažeidimų ir pagalbinių duomenų </w:t>
      </w:r>
      <w:r w:rsidRPr="00CB51EF">
        <w:rPr>
          <w:rFonts w:eastAsia="Calibri"/>
          <w:szCs w:val="24"/>
        </w:rPr>
        <w:lastRenderedPageBreak/>
        <w:t>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676134DA"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Pr="000F3742">
        <w:rPr>
          <w:szCs w:val="24"/>
        </w:rPr>
        <w:t>1 ir 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lastRenderedPageBreak/>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asmens duomenų pseudonimizavimas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r w:rsidRPr="000F3742">
        <w:rPr>
          <w:i/>
          <w:iCs/>
          <w:szCs w:val="24"/>
        </w:rPr>
        <w:t>inter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D766C2"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w:t>
      </w:r>
      <w:r w:rsidRPr="00307423">
        <w:rPr>
          <w:szCs w:val="24"/>
        </w:rPr>
        <w:lastRenderedPageBreak/>
        <w:t xml:space="preserve">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4096538"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nevykdo asmens duomenų apsaugos prievolių, Duomenų tvarkytojas, su kuriuo sudaryta ši</w:t>
      </w:r>
      <w:r w:rsidR="00912031">
        <w:rPr>
          <w:szCs w:val="24"/>
        </w:rPr>
        <w:t>s</w:t>
      </w:r>
      <w:r w:rsidRPr="000F3742">
        <w:rPr>
          <w:szCs w:val="24"/>
        </w:rPr>
        <w:t xml:space="preserve">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1BF64F91"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aisyti </w:t>
      </w:r>
      <w:r w:rsidR="001C400D">
        <w:rPr>
          <w:bCs/>
          <w:szCs w:val="24"/>
        </w:rPr>
        <w:t xml:space="preserve">asmens </w:t>
      </w:r>
      <w:r w:rsidRPr="000F3742">
        <w:rPr>
          <w:bCs/>
          <w:szCs w:val="24"/>
        </w:rPr>
        <w:t>duomenis;</w:t>
      </w:r>
    </w:p>
    <w:p w14:paraId="0132A50E" w14:textId="5D955A3A"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rinti </w:t>
      </w:r>
      <w:r w:rsidR="001C400D">
        <w:rPr>
          <w:bCs/>
          <w:szCs w:val="24"/>
        </w:rPr>
        <w:t xml:space="preserve">asmens </w:t>
      </w:r>
      <w:r w:rsidRPr="000F3742">
        <w:rPr>
          <w:bCs/>
          <w:szCs w:val="24"/>
        </w:rPr>
        <w:t>duomenis („teisę būti pamirštam“);</w:t>
      </w:r>
    </w:p>
    <w:p w14:paraId="0EF2BE50" w14:textId="5DAE2CA4" w:rsidR="00D30C79" w:rsidRDefault="00161F99" w:rsidP="00D30C79">
      <w:pPr>
        <w:pStyle w:val="Sraopastraipa"/>
        <w:widowControl w:val="0"/>
        <w:numPr>
          <w:ilvl w:val="1"/>
          <w:numId w:val="37"/>
        </w:numPr>
        <w:tabs>
          <w:tab w:val="left" w:pos="993"/>
        </w:tabs>
        <w:kinsoku w:val="0"/>
        <w:ind w:left="0" w:firstLine="567"/>
        <w:rPr>
          <w:bCs/>
          <w:szCs w:val="24"/>
        </w:rPr>
      </w:pPr>
      <w:r>
        <w:rPr>
          <w:bCs/>
          <w:szCs w:val="24"/>
        </w:rPr>
        <w:t xml:space="preserve">teisę apriboti </w:t>
      </w:r>
      <w:r w:rsidR="001C400D">
        <w:rPr>
          <w:bCs/>
          <w:szCs w:val="24"/>
        </w:rPr>
        <w:t xml:space="preserve">asmens </w:t>
      </w:r>
      <w:r>
        <w:rPr>
          <w:bCs/>
          <w:szCs w:val="24"/>
        </w:rPr>
        <w:t>duomenų tvarkymą</w:t>
      </w:r>
      <w:r w:rsidR="001C400D">
        <w:rPr>
          <w:bCs/>
          <w:szCs w:val="24"/>
        </w:rPr>
        <w:t>;</w:t>
      </w:r>
    </w:p>
    <w:p w14:paraId="0454EEE6" w14:textId="09A3DCD4" w:rsidR="001C400D" w:rsidRDefault="001C400D" w:rsidP="00D30C79">
      <w:pPr>
        <w:pStyle w:val="Sraopastraipa"/>
        <w:widowControl w:val="0"/>
        <w:numPr>
          <w:ilvl w:val="1"/>
          <w:numId w:val="37"/>
        </w:numPr>
        <w:tabs>
          <w:tab w:val="left" w:pos="993"/>
        </w:tabs>
        <w:kinsoku w:val="0"/>
        <w:ind w:left="0" w:firstLine="567"/>
        <w:rPr>
          <w:bCs/>
          <w:szCs w:val="24"/>
        </w:rPr>
      </w:pPr>
      <w:r w:rsidRPr="001C400D">
        <w:rPr>
          <w:bCs/>
          <w:szCs w:val="24"/>
        </w:rPr>
        <w:t>teisę į asmens duomenų perkeliamumą</w:t>
      </w:r>
      <w:r>
        <w:rPr>
          <w:bCs/>
          <w:szCs w:val="24"/>
        </w:rPr>
        <w:t>;</w:t>
      </w:r>
    </w:p>
    <w:p w14:paraId="02067EE2" w14:textId="73EEF094" w:rsidR="001C400D" w:rsidRPr="001C400D" w:rsidRDefault="001C400D" w:rsidP="001C400D">
      <w:pPr>
        <w:pStyle w:val="Sraopastraipa"/>
        <w:widowControl w:val="0"/>
        <w:numPr>
          <w:ilvl w:val="1"/>
          <w:numId w:val="37"/>
        </w:numPr>
        <w:tabs>
          <w:tab w:val="left" w:pos="993"/>
        </w:tabs>
        <w:kinsoku w:val="0"/>
        <w:ind w:left="0" w:firstLine="567"/>
        <w:rPr>
          <w:bCs/>
          <w:szCs w:val="24"/>
        </w:rPr>
      </w:pPr>
      <w:r w:rsidRPr="001C400D">
        <w:rPr>
          <w:bCs/>
          <w:szCs w:val="24"/>
        </w:rPr>
        <w:t>teisę nesutikti su asmens duomenų tvarkymu</w:t>
      </w:r>
      <w:r>
        <w:rPr>
          <w:bCs/>
          <w:szCs w:val="24"/>
        </w:rPr>
        <w:t>.</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po to, kai apie tai sužinojo, pranešti apie asmens duomenų saugumo pažeidimą kompetentingai </w:t>
      </w:r>
      <w:r w:rsidRPr="000F3742">
        <w:rPr>
          <w:bCs/>
          <w:szCs w:val="24"/>
        </w:rPr>
        <w:lastRenderedPageBreak/>
        <w:t xml:space="preserve">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67D8B8D6"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Pr="00CB51EF">
        <w:rPr>
          <w:bCs/>
          <w:szCs w:val="24"/>
        </w:rPr>
        <w:t>2</w:t>
      </w:r>
      <w:r w:rsidR="00C35B5C">
        <w:rPr>
          <w:bCs/>
          <w:szCs w:val="24"/>
        </w:rPr>
        <w:t>2</w:t>
      </w:r>
      <w:r w:rsidRPr="000F3742">
        <w:rPr>
          <w:bCs/>
          <w:szCs w:val="24"/>
        </w:rPr>
        <w:t xml:space="preserve"> 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0A2A5B96"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asmens duomenų </w:t>
      </w:r>
      <w:r w:rsidR="008A5E7B" w:rsidRPr="008A5E7B">
        <w:rPr>
          <w:bCs/>
          <w:szCs w:val="24"/>
        </w:rPr>
        <w:t xml:space="preserve">saugumo pažeidimo </w:t>
      </w:r>
      <w:r w:rsidRPr="000F3742">
        <w:rPr>
          <w:bCs/>
          <w:szCs w:val="24"/>
        </w:rPr>
        <w:t>pobūdis, įskaitant, jei įmanoma, atitinkamų duomenų subjektų kategorijas ir apytikslį jų skaičių bei atitinkamų asmens duomenų įrašų kategorijas ir apytikslį jų skaičių;</w:t>
      </w:r>
    </w:p>
    <w:p w14:paraId="7D8C7865" w14:textId="52EFFE69"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tikėtinos asmens duomenų </w:t>
      </w:r>
      <w:r w:rsidR="008A5E7B">
        <w:rPr>
          <w:bCs/>
          <w:szCs w:val="24"/>
        </w:rPr>
        <w:t xml:space="preserve">saugumo </w:t>
      </w:r>
      <w:r w:rsidRPr="000F3742">
        <w:rPr>
          <w:bCs/>
          <w:szCs w:val="24"/>
        </w:rPr>
        <w:t>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426CD81C"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Susitarimo</w:t>
      </w:r>
      <w:r w:rsidR="00794096">
        <w:rPr>
          <w:bCs/>
          <w:szCs w:val="24"/>
        </w:rPr>
        <w:t xml:space="preserve"> </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01B4B966"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lastRenderedPageBreak/>
        <w:t xml:space="preserve">Pasibaigus </w:t>
      </w:r>
      <w:r w:rsidR="00DC6F2A">
        <w:rPr>
          <w:szCs w:val="24"/>
        </w:rPr>
        <w:t>IBPS</w:t>
      </w:r>
      <w:r w:rsidR="00DC6F2A" w:rsidRPr="007C70CC">
        <w:rPr>
          <w:szCs w:val="24"/>
        </w:rPr>
        <w:t xml:space="preserve"> </w:t>
      </w:r>
      <w:r w:rsidR="000A03EE">
        <w:rPr>
          <w:rFonts w:eastAsia="Calibri"/>
        </w:rPr>
        <w:t>modernizavimo</w:t>
      </w:r>
      <w:r w:rsidR="000A03EE" w:rsidRPr="003517F6">
        <w:rPr>
          <w:rFonts w:eastAsia="Calibri"/>
        </w:rPr>
        <w:t xml:space="preserve"> ir </w:t>
      </w:r>
      <w:r w:rsidR="00322878">
        <w:rPr>
          <w:rFonts w:eastAsia="Calibri"/>
        </w:rPr>
        <w:t>priežiūros</w:t>
      </w:r>
      <w:r w:rsidR="000A03EE">
        <w:rPr>
          <w:rFonts w:eastAsia="Calibri"/>
        </w:rPr>
        <w:t xml:space="preserve">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p>
    <w:p w14:paraId="736D9335" w14:textId="77EC560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DF36FB5"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w:t>
      </w:r>
      <w:r w:rsidR="008A5E7B">
        <w:rPr>
          <w:szCs w:val="24"/>
        </w:rPr>
        <w:t>s</w:t>
      </w:r>
      <w:r w:rsidRPr="00312D3E">
        <w:rPr>
          <w:szCs w:val="24"/>
        </w:rPr>
        <w:t xml:space="preserve"> Sus</w:t>
      </w:r>
      <w:r>
        <w:rPr>
          <w:szCs w:val="24"/>
        </w:rPr>
        <w:t>itarimas</w:t>
      </w:r>
      <w:r w:rsidRPr="00312D3E">
        <w:rPr>
          <w:szCs w:val="24"/>
        </w:rPr>
        <w:t xml:space="preserve"> įsigalioja tą dieną, kai </w:t>
      </w:r>
      <w:r w:rsidR="008A5E7B" w:rsidRPr="00312D3E">
        <w:rPr>
          <w:szCs w:val="24"/>
        </w:rPr>
        <w:t>j</w:t>
      </w:r>
      <w:r w:rsidR="008A5E7B">
        <w:rPr>
          <w:szCs w:val="24"/>
        </w:rPr>
        <w:t>į</w:t>
      </w:r>
      <w:r w:rsidR="008A5E7B" w:rsidRPr="00312D3E">
        <w:rPr>
          <w:szCs w:val="24"/>
        </w:rPr>
        <w:t xml:space="preserve"> </w:t>
      </w:r>
      <w:r w:rsidRPr="00312D3E">
        <w:rPr>
          <w:szCs w:val="24"/>
        </w:rPr>
        <w:t>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099F8A73"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DC6F2A">
        <w:rPr>
          <w:szCs w:val="24"/>
        </w:rPr>
        <w:t>IBPS</w:t>
      </w:r>
      <w:r w:rsidR="00DC6F2A" w:rsidRPr="007C70CC">
        <w:rPr>
          <w:szCs w:val="24"/>
        </w:rPr>
        <w:t xml:space="preserve"> </w:t>
      </w:r>
      <w:r w:rsidR="000A03EE">
        <w:rPr>
          <w:rFonts w:eastAsia="Calibri"/>
        </w:rPr>
        <w:t>modernizavimo</w:t>
      </w:r>
      <w:r w:rsidR="000A03EE" w:rsidRPr="003517F6">
        <w:rPr>
          <w:rFonts w:eastAsia="Calibri"/>
        </w:rPr>
        <w:t xml:space="preserve"> ir </w:t>
      </w:r>
      <w:r w:rsidR="00A94F56">
        <w:rPr>
          <w:rFonts w:eastAsia="Calibri"/>
        </w:rPr>
        <w:t>diegimo</w:t>
      </w:r>
      <w:r w:rsidR="00462982">
        <w:rPr>
          <w:szCs w:val="24"/>
        </w:rPr>
        <w:t xml:space="preserve"> </w:t>
      </w:r>
      <w:r w:rsidR="00DC6F2A" w:rsidRPr="000F3742">
        <w:rPr>
          <w:bCs/>
          <w:szCs w:val="24"/>
        </w:rPr>
        <w:t xml:space="preserve">paslaugų </w:t>
      </w:r>
      <w:r>
        <w:rPr>
          <w:bCs/>
          <w:szCs w:val="24"/>
        </w:rPr>
        <w:t>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462982">
        <w:rPr>
          <w:szCs w:val="24"/>
        </w:rPr>
        <w:t>IBPS</w:t>
      </w:r>
      <w:r w:rsidR="00462982" w:rsidRPr="007C70CC">
        <w:rPr>
          <w:szCs w:val="24"/>
        </w:rPr>
        <w:t xml:space="preserve"> </w:t>
      </w:r>
      <w:r w:rsidR="000A03EE">
        <w:rPr>
          <w:rFonts w:eastAsia="Calibri"/>
        </w:rPr>
        <w:t>modernizavimo</w:t>
      </w:r>
      <w:r w:rsidR="000A03EE" w:rsidRPr="003517F6">
        <w:rPr>
          <w:rFonts w:eastAsia="Calibri"/>
        </w:rPr>
        <w:t xml:space="preserve"> ir </w:t>
      </w:r>
      <w:r w:rsidR="00322878">
        <w:rPr>
          <w:rFonts w:eastAsia="Calibri"/>
        </w:rPr>
        <w:t>priežiūros</w:t>
      </w:r>
      <w:r w:rsidR="000A03EE">
        <w:rPr>
          <w:rFonts w:eastAsia="Calibri"/>
        </w:rPr>
        <w:t xml:space="preserve"> </w:t>
      </w:r>
      <w:r w:rsidR="000A03EE" w:rsidRPr="008266C5">
        <w:rPr>
          <w:rFonts w:eastAsia="Calibri"/>
        </w:rPr>
        <w:t>paslaug</w:t>
      </w:r>
      <w:r w:rsidR="000A03EE">
        <w:rPr>
          <w:rFonts w:eastAsia="Calibri"/>
        </w:rPr>
        <w:t>ų</w:t>
      </w:r>
      <w:r w:rsidR="000A03EE" w:rsidRPr="008266C5">
        <w:t xml:space="preserve">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F1174AD"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w:t>
      </w:r>
      <w:r w:rsidR="008A5E7B" w:rsidRPr="00CB51EF">
        <w:rPr>
          <w:szCs w:val="24"/>
        </w:rPr>
        <w:t>š</w:t>
      </w:r>
      <w:r w:rsidR="008A5E7B">
        <w:rPr>
          <w:szCs w:val="24"/>
        </w:rPr>
        <w:t>į</w:t>
      </w:r>
      <w:r w:rsidR="008A5E7B" w:rsidRPr="00CB51EF">
        <w:rPr>
          <w:szCs w:val="24"/>
        </w:rPr>
        <w:t xml:space="preserve">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lastRenderedPageBreak/>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7777777" w:rsidR="00127292" w:rsidRPr="00127292" w:rsidRDefault="00127292" w:rsidP="00127292">
      <w:pPr>
        <w:tabs>
          <w:tab w:val="left" w:pos="567"/>
          <w:tab w:val="left" w:pos="2835"/>
          <w:tab w:val="left" w:pos="6237"/>
        </w:tabs>
        <w:ind w:firstLine="0"/>
        <w:rPr>
          <w:b/>
          <w:iCs/>
          <w:szCs w:val="24"/>
        </w:rPr>
      </w:pPr>
      <w:r>
        <w:rPr>
          <w:b/>
          <w:iCs/>
          <w:szCs w:val="24"/>
        </w:rPr>
        <w:t>DUOMENŲ VALDYTOJAS</w:t>
      </w:r>
      <w:r w:rsidRPr="000F3742">
        <w:rPr>
          <w:iCs/>
          <w:szCs w:val="24"/>
        </w:rPr>
        <w:tab/>
      </w:r>
      <w:r>
        <w:rPr>
          <w:b/>
          <w:iCs/>
          <w:szCs w:val="24"/>
        </w:rPr>
        <w:t>DUOMENŲ TVARKYTOJAS</w:t>
      </w:r>
    </w:p>
    <w:p w14:paraId="09A1E884" w14:textId="77777777" w:rsidR="00127292" w:rsidRPr="000F3742" w:rsidRDefault="00127292" w:rsidP="00127292">
      <w:pPr>
        <w:tabs>
          <w:tab w:val="left" w:pos="426"/>
          <w:tab w:val="left" w:pos="567"/>
        </w:tabs>
        <w:rPr>
          <w:i/>
          <w:szCs w:val="24"/>
        </w:rPr>
      </w:pPr>
    </w:p>
    <w:p w14:paraId="2361BD36" w14:textId="77777777" w:rsidR="00127292" w:rsidRDefault="00127292" w:rsidP="00127292">
      <w:pPr>
        <w:widowControl w:val="0"/>
        <w:ind w:firstLine="0"/>
        <w:jc w:val="left"/>
        <w:rPr>
          <w:szCs w:val="24"/>
          <w:lang w:eastAsia="lt-LT"/>
        </w:rPr>
      </w:pPr>
      <w:r w:rsidRPr="00127292">
        <w:rPr>
          <w:szCs w:val="24"/>
          <w:lang w:eastAsia="lt-LT"/>
        </w:rPr>
        <w:t xml:space="preserve">Informatikos ir ryšių departamentas </w:t>
      </w:r>
      <w:r>
        <w:rPr>
          <w:szCs w:val="24"/>
          <w:lang w:eastAsia="lt-LT"/>
        </w:rPr>
        <w:t>p</w:t>
      </w:r>
      <w:r w:rsidRPr="00127292">
        <w:rPr>
          <w:szCs w:val="24"/>
          <w:lang w:eastAsia="lt-LT"/>
        </w:rPr>
        <w:t>rie</w:t>
      </w:r>
      <w:r>
        <w:rPr>
          <w:szCs w:val="24"/>
          <w:lang w:eastAsia="lt-LT"/>
        </w:rPr>
        <w:t xml:space="preserve"> </w:t>
      </w:r>
    </w:p>
    <w:p w14:paraId="77A48F5D" w14:textId="77777777" w:rsidR="00127292" w:rsidRDefault="00127292" w:rsidP="00127292">
      <w:pPr>
        <w:widowControl w:val="0"/>
        <w:ind w:firstLine="0"/>
        <w:jc w:val="left"/>
        <w:rPr>
          <w:szCs w:val="24"/>
          <w:lang w:eastAsia="lt-LT"/>
        </w:rPr>
      </w:pPr>
      <w:r w:rsidRPr="00127292">
        <w:rPr>
          <w:szCs w:val="24"/>
          <w:lang w:eastAsia="lt-LT"/>
        </w:rPr>
        <w:t xml:space="preserve">Lietuvos Respublikos vidaus reikalų </w:t>
      </w:r>
    </w:p>
    <w:p w14:paraId="7F1CDF50" w14:textId="77777777" w:rsidR="00127292" w:rsidRPr="00127292" w:rsidRDefault="00127292" w:rsidP="00127292">
      <w:pPr>
        <w:widowControl w:val="0"/>
        <w:ind w:firstLine="0"/>
        <w:jc w:val="left"/>
        <w:rPr>
          <w:szCs w:val="24"/>
          <w:lang w:eastAsia="lt-LT"/>
        </w:rPr>
      </w:pPr>
      <w:r w:rsidRPr="00127292">
        <w:rPr>
          <w:szCs w:val="24"/>
          <w:lang w:eastAsia="lt-LT"/>
        </w:rPr>
        <w:t>ministerijos</w:t>
      </w:r>
    </w:p>
    <w:p w14:paraId="11AFFC12" w14:textId="77777777" w:rsidR="00127292" w:rsidRPr="00127292" w:rsidRDefault="00127292" w:rsidP="00127292">
      <w:pPr>
        <w:widowControl w:val="0"/>
        <w:tabs>
          <w:tab w:val="left" w:pos="993"/>
        </w:tabs>
        <w:kinsoku w:val="0"/>
        <w:ind w:firstLine="0"/>
        <w:rPr>
          <w:szCs w:val="24"/>
        </w:rPr>
      </w:pPr>
    </w:p>
    <w:p w14:paraId="276609B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Duomenys kaupiami ir saugomi</w:t>
      </w:r>
    </w:p>
    <w:p w14:paraId="108EAC43"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 xml:space="preserve">Juridinių asmenų registre, </w:t>
      </w:r>
    </w:p>
    <w:p w14:paraId="4C733B77"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kodas 188774822</w:t>
      </w:r>
    </w:p>
    <w:p w14:paraId="7BBD15C0"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Šventaragio g. 2, LT-01510, Vilnius</w:t>
      </w:r>
    </w:p>
    <w:p w14:paraId="1FF8589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Biudžetinė įstaiga</w:t>
      </w:r>
    </w:p>
    <w:p w14:paraId="156A8939" w14:textId="52E473FD" w:rsidR="00127292" w:rsidRPr="00127292" w:rsidRDefault="00127292" w:rsidP="00127292">
      <w:pPr>
        <w:pStyle w:val="Sraopastraipa"/>
        <w:widowControl w:val="0"/>
        <w:tabs>
          <w:tab w:val="left" w:pos="993"/>
        </w:tabs>
        <w:kinsoku w:val="0"/>
        <w:ind w:left="0" w:firstLine="0"/>
        <w:rPr>
          <w:szCs w:val="24"/>
        </w:rPr>
      </w:pPr>
      <w:r>
        <w:rPr>
          <w:szCs w:val="24"/>
        </w:rPr>
        <w:t>t</w:t>
      </w:r>
      <w:r w:rsidRPr="00127292">
        <w:rPr>
          <w:szCs w:val="24"/>
        </w:rPr>
        <w:t>el.</w:t>
      </w:r>
      <w:r w:rsidR="002C6EE6">
        <w:rPr>
          <w:szCs w:val="24"/>
        </w:rPr>
        <w:t xml:space="preserve"> +370 </w:t>
      </w:r>
      <w:r w:rsidRPr="00127292">
        <w:rPr>
          <w:szCs w:val="24"/>
        </w:rPr>
        <w:t xml:space="preserve"> 5 271 7177, </w:t>
      </w:r>
      <w:r>
        <w:rPr>
          <w:szCs w:val="24"/>
        </w:rPr>
        <w:t>e</w:t>
      </w:r>
      <w:r w:rsidRPr="00127292">
        <w:rPr>
          <w:szCs w:val="24"/>
        </w:rPr>
        <w:t>l. p. ird@vrm.lt</w:t>
      </w:r>
    </w:p>
    <w:p w14:paraId="331EFB51" w14:textId="77777777" w:rsidR="00127292" w:rsidRPr="00127292" w:rsidRDefault="00127292" w:rsidP="00127292">
      <w:pPr>
        <w:pStyle w:val="Sraopastraipa"/>
        <w:widowControl w:val="0"/>
        <w:tabs>
          <w:tab w:val="left" w:pos="993"/>
        </w:tabs>
        <w:kinsoku w:val="0"/>
        <w:ind w:left="0" w:firstLine="0"/>
        <w:rPr>
          <w:szCs w:val="24"/>
        </w:rPr>
      </w:pPr>
    </w:p>
    <w:p w14:paraId="469C2153" w14:textId="77777777" w:rsidR="00127292" w:rsidRPr="00127292" w:rsidRDefault="00127292" w:rsidP="00127292">
      <w:pPr>
        <w:pStyle w:val="Sraopastraipa"/>
        <w:widowControl w:val="0"/>
        <w:tabs>
          <w:tab w:val="left" w:pos="993"/>
        </w:tabs>
        <w:kinsoku w:val="0"/>
        <w:ind w:left="0" w:firstLine="0"/>
        <w:rPr>
          <w:szCs w:val="24"/>
        </w:rPr>
      </w:pPr>
    </w:p>
    <w:p w14:paraId="6EB75141" w14:textId="19BBE087" w:rsidR="001C48CE" w:rsidRPr="00127292" w:rsidRDefault="001C48CE" w:rsidP="00127292">
      <w:pPr>
        <w:pStyle w:val="Sraopastraipa"/>
        <w:widowControl w:val="0"/>
        <w:tabs>
          <w:tab w:val="left" w:pos="993"/>
        </w:tabs>
        <w:kinsoku w:val="0"/>
        <w:ind w:left="0" w:firstLine="0"/>
        <w:rPr>
          <w:szCs w:val="24"/>
        </w:rPr>
      </w:pPr>
      <w:r>
        <w:rPr>
          <w:szCs w:val="24"/>
        </w:rPr>
        <w:t xml:space="preserve">Direktorius </w:t>
      </w:r>
    </w:p>
    <w:p w14:paraId="09B51E3B" w14:textId="61FD999C" w:rsidR="00127292" w:rsidRPr="00127292" w:rsidRDefault="00127292" w:rsidP="00127292">
      <w:pPr>
        <w:pStyle w:val="Sraopastraipa"/>
        <w:widowControl w:val="0"/>
        <w:tabs>
          <w:tab w:val="left" w:pos="993"/>
        </w:tabs>
        <w:kinsoku w:val="0"/>
        <w:ind w:left="0" w:firstLine="0"/>
        <w:rPr>
          <w:szCs w:val="24"/>
        </w:rPr>
      </w:pPr>
    </w:p>
    <w:p w14:paraId="5E6BDA36" w14:textId="77777777" w:rsidR="00127292" w:rsidRDefault="001C48CE" w:rsidP="00127292">
      <w:pPr>
        <w:pStyle w:val="Sraopastraipa"/>
        <w:widowControl w:val="0"/>
        <w:tabs>
          <w:tab w:val="left" w:pos="993"/>
        </w:tabs>
        <w:kinsoku w:val="0"/>
        <w:ind w:left="0" w:firstLine="0"/>
        <w:rPr>
          <w:szCs w:val="24"/>
        </w:rPr>
      </w:pPr>
      <w:r>
        <w:rPr>
          <w:szCs w:val="24"/>
        </w:rPr>
        <w:t>(Vardas, Pavardė)</w:t>
      </w:r>
    </w:p>
    <w:p w14:paraId="6A9F2181" w14:textId="77777777" w:rsidR="00127292" w:rsidRDefault="00127292" w:rsidP="00127292">
      <w:pPr>
        <w:pStyle w:val="Sraopastraipa"/>
        <w:widowControl w:val="0"/>
        <w:tabs>
          <w:tab w:val="left" w:pos="993"/>
        </w:tabs>
        <w:kinsoku w:val="0"/>
        <w:ind w:left="0" w:firstLine="0"/>
        <w:rPr>
          <w:szCs w:val="24"/>
        </w:rPr>
      </w:pPr>
    </w:p>
    <w:bookmarkEnd w:id="0"/>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5B9FF116" w14:textId="1FF92B54" w:rsidR="002C6EE6" w:rsidRDefault="00632995" w:rsidP="00243306">
      <w:pPr>
        <w:ind w:left="6096" w:firstLine="0"/>
        <w:rPr>
          <w:szCs w:val="24"/>
        </w:rPr>
      </w:pPr>
      <w:bookmarkStart w:id="1" w:name="_Hlk47354818"/>
      <w:bookmarkStart w:id="2" w:name="_Hlk47528589"/>
      <w:r>
        <w:rPr>
          <w:szCs w:val="24"/>
        </w:rPr>
        <w:lastRenderedPageBreak/>
        <w:t xml:space="preserve">Susitarimo dėl asmens </w:t>
      </w:r>
      <w:r w:rsidR="002C6EE6">
        <w:rPr>
          <w:szCs w:val="24"/>
        </w:rPr>
        <w:t xml:space="preserve">duomenų tvarkymo </w:t>
      </w:r>
    </w:p>
    <w:p w14:paraId="2F1BEEE1" w14:textId="57122C84" w:rsidR="00243306" w:rsidRPr="00D37526" w:rsidRDefault="00243306" w:rsidP="00243306">
      <w:pPr>
        <w:ind w:left="6096" w:firstLine="0"/>
        <w:rPr>
          <w:szCs w:val="24"/>
        </w:rPr>
      </w:pPr>
      <w:r>
        <w:rPr>
          <w:szCs w:val="24"/>
        </w:rPr>
        <w:t>1</w:t>
      </w:r>
      <w:r w:rsidRPr="00D37526">
        <w:rPr>
          <w:szCs w:val="24"/>
        </w:rPr>
        <w:t xml:space="preserve"> priedas</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p>
    <w:bookmarkEnd w:id="1"/>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5D1DE603"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FA1975">
        <w:rPr>
          <w:rFonts w:eastAsia="Calibri"/>
        </w:rPr>
        <w:t>IBPS</w:t>
      </w:r>
      <w:r w:rsidR="00FA1975" w:rsidRPr="006F675D">
        <w:rPr>
          <w:rFonts w:eastAsia="Calibri"/>
        </w:rPr>
        <w:t xml:space="preserve"> </w:t>
      </w:r>
      <w:r w:rsidR="00FA1975">
        <w:rPr>
          <w:rFonts w:eastAsia="Calibri"/>
        </w:rPr>
        <w:t xml:space="preserve">modernizavimo </w:t>
      </w:r>
      <w:r w:rsidR="00FA1975" w:rsidRPr="006F675D">
        <w:rPr>
          <w:rFonts w:eastAsia="Calibri"/>
        </w:rPr>
        <w:t xml:space="preserve">ir </w:t>
      </w:r>
      <w:r w:rsidR="00A94F56">
        <w:rPr>
          <w:rFonts w:eastAsia="Calibri"/>
        </w:rPr>
        <w:t xml:space="preserve">diegimo </w:t>
      </w:r>
      <w:r w:rsidR="00FA1975">
        <w:rPr>
          <w:rFonts w:eastAsia="Calibri"/>
        </w:rPr>
        <w:t xml:space="preserve">paslaugų </w:t>
      </w:r>
      <w:r w:rsidR="00B75A74" w:rsidRPr="001A219C">
        <w:rPr>
          <w:bCs/>
        </w:rPr>
        <w:t>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shd w:val="clear" w:color="auto" w:fill="auto"/>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shd w:val="clear" w:color="auto" w:fill="auto"/>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shd w:val="clear" w:color="auto" w:fill="auto"/>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shd w:val="clear" w:color="auto" w:fill="auto"/>
          </w:tcPr>
          <w:p w14:paraId="6C19B6AD" w14:textId="1765FFE3" w:rsidR="00050226" w:rsidRPr="00050226" w:rsidRDefault="005A2384" w:rsidP="00050226">
            <w:pPr>
              <w:ind w:firstLine="0"/>
              <w:jc w:val="left"/>
              <w:rPr>
                <w:sz w:val="20"/>
                <w:lang w:val="lt-LT"/>
              </w:rPr>
            </w:pPr>
            <w:r>
              <w:rPr>
                <w:sz w:val="20"/>
                <w:lang w:val="lt-LT"/>
              </w:rPr>
              <w:t>A</w:t>
            </w:r>
            <w:r w:rsidR="00050226" w:rsidRPr="00050226">
              <w:rPr>
                <w:sz w:val="20"/>
                <w:lang w:val="lt-LT"/>
              </w:rPr>
              <w:t>smen</w:t>
            </w:r>
            <w:r w:rsidR="00050226">
              <w:rPr>
                <w:sz w:val="20"/>
                <w:lang w:val="lt-LT"/>
              </w:rPr>
              <w:t>ys</w:t>
            </w:r>
            <w:r w:rsidR="00050226" w:rsidRPr="00050226">
              <w:rPr>
                <w:sz w:val="20"/>
                <w:lang w:val="lt-LT"/>
              </w:rPr>
              <w:t xml:space="preserve">, kurių duomenys tvarkomi </w:t>
            </w:r>
            <w:r>
              <w:rPr>
                <w:sz w:val="20"/>
                <w:lang w:val="lt-LT"/>
              </w:rPr>
              <w:t>IBPS</w:t>
            </w:r>
          </w:p>
        </w:tc>
        <w:tc>
          <w:tcPr>
            <w:tcW w:w="3969" w:type="dxa"/>
            <w:shd w:val="clear" w:color="auto" w:fill="auto"/>
          </w:tcPr>
          <w:p w14:paraId="2C7CCC72" w14:textId="30C2A8C4" w:rsidR="009D11DE" w:rsidRPr="009D11DE" w:rsidRDefault="000A2D71" w:rsidP="000A2D71">
            <w:pPr>
              <w:widowControl w:val="0"/>
              <w:ind w:firstLine="0"/>
              <w:rPr>
                <w:rFonts w:cs="Times New Roman"/>
                <w:color w:val="000000"/>
                <w:sz w:val="20"/>
                <w:szCs w:val="20"/>
                <w:lang w:val="lt-LT"/>
              </w:rPr>
            </w:pPr>
            <w:r w:rsidRPr="005A2384">
              <w:rPr>
                <w:rFonts w:cs="Times New Roman"/>
                <w:b/>
                <w:bCs/>
                <w:color w:val="000000"/>
                <w:sz w:val="20"/>
                <w:szCs w:val="20"/>
                <w:lang w:val="lt-LT"/>
              </w:rPr>
              <w:t>B</w:t>
            </w:r>
            <w:r w:rsidR="009D11DE" w:rsidRPr="005A2384">
              <w:rPr>
                <w:rFonts w:cs="Times New Roman"/>
                <w:b/>
                <w:bCs/>
                <w:color w:val="000000"/>
                <w:sz w:val="20"/>
                <w:szCs w:val="20"/>
                <w:lang w:val="lt-LT"/>
              </w:rPr>
              <w:t>audžiamojo proceso dalyvio ir kito dalyvio duomenys</w:t>
            </w:r>
            <w:r w:rsidR="009D11DE" w:rsidRPr="009D11DE">
              <w:rPr>
                <w:rFonts w:cs="Times New Roman"/>
                <w:color w:val="000000"/>
                <w:sz w:val="20"/>
                <w:szCs w:val="20"/>
                <w:lang w:val="lt-LT"/>
              </w:rPr>
              <w:t>:</w:t>
            </w:r>
          </w:p>
          <w:p w14:paraId="4ABBF7C5" w14:textId="2ABF3F3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81D2FE9" w14:textId="10561CC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2C3D457" w14:textId="5299C059"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2DB5C727" w14:textId="6F7504EC"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3565C74C" w14:textId="77777777" w:rsidR="000A2D71"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45083F82" w14:textId="774AD5D4"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lytis;</w:t>
            </w:r>
          </w:p>
          <w:p w14:paraId="687941BB" w14:textId="3BBA4B95"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5A9A2EC7" w14:textId="77777777" w:rsidR="00AF58DC"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16907B1F" w14:textId="55EF66D3"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3FD00617" w14:textId="1D1F32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86722E" w14:textId="7C1BCD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1406999"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0F8125D5" w14:textId="3AEC409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autybė;</w:t>
            </w:r>
          </w:p>
          <w:p w14:paraId="537F9974"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D4E420A" w14:textId="09BDDAC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7E484E99" w14:textId="38C8CF0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36FC4309" w14:textId="10166EC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06A48910" w14:textId="6E17AA5B"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s</w:t>
            </w:r>
            <w:r w:rsidR="009D11DE" w:rsidRPr="009D11DE">
              <w:rPr>
                <w:rFonts w:cs="Times New Roman"/>
                <w:color w:val="000000"/>
                <w:sz w:val="20"/>
                <w:szCs w:val="20"/>
                <w:lang w:val="lt-LT"/>
              </w:rPr>
              <w:t>utuoktinio asmens kodas;</w:t>
            </w:r>
          </w:p>
          <w:p w14:paraId="712AE7A7" w14:textId="37D27B3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605DE64" w14:textId="20CCA3E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7A316B61" w14:textId="65B78E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0392FAEB"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CD32247" w14:textId="1338C2B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5AD6D2C3" w14:textId="38B0B65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audžiamojo proceso dalyvio procesinė padėtis (pareiškėjas, liudytojas, specialistas, vertėjas, kitas dalyvis);</w:t>
            </w:r>
          </w:p>
          <w:p w14:paraId="7E605BED" w14:textId="6E4F8DC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lastRenderedPageBreak/>
              <w:t>asmuo, dėl kurio atliekamas turto tyrimas (tiriamasis):</w:t>
            </w:r>
          </w:p>
          <w:p w14:paraId="51B3922D" w14:textId="7CFE0BC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70FBA495" w14:textId="391632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00E5D8FA" w14:textId="2396599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0CC19137" w14:textId="59F71C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78ECACC4" w14:textId="7814864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ACD2FA" w14:textId="4670DC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nario, artimo giminaičio ar kito susijusio asmens vardas, pavardė, asmens kodas;</w:t>
            </w:r>
          </w:p>
          <w:p w14:paraId="4326951D" w14:textId="72D4E5A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turimas turtas (pavadinimas, adresas, unikalus identifikavimo numeris);</w:t>
            </w:r>
          </w:p>
          <w:p w14:paraId="3A3360A3" w14:textId="6C7BA87C"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gautos pajamos (suma eurais);</w:t>
            </w:r>
          </w:p>
          <w:p w14:paraId="600F24A8" w14:textId="5EFB9575"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išlaidos (suma eurais);</w:t>
            </w:r>
          </w:p>
          <w:p w14:paraId="11A0F607" w14:textId="6B7D0DB1" w:rsidR="009D11DE" w:rsidRPr="005A2384" w:rsidRDefault="00AF58DC" w:rsidP="00AF58DC">
            <w:pPr>
              <w:widowControl w:val="0"/>
              <w:ind w:firstLine="0"/>
              <w:rPr>
                <w:rFonts w:cs="Times New Roman"/>
                <w:b/>
                <w:bCs/>
                <w:sz w:val="20"/>
                <w:szCs w:val="20"/>
                <w:lang w:val="lt-LT"/>
              </w:rPr>
            </w:pPr>
            <w:r w:rsidRPr="005A2384">
              <w:rPr>
                <w:rFonts w:cs="Times New Roman"/>
                <w:b/>
                <w:bCs/>
                <w:sz w:val="20"/>
                <w:szCs w:val="20"/>
                <w:lang w:val="lt-LT"/>
              </w:rPr>
              <w:t>N</w:t>
            </w:r>
            <w:r w:rsidR="009D11DE" w:rsidRPr="005A2384">
              <w:rPr>
                <w:rFonts w:cs="Times New Roman"/>
                <w:b/>
                <w:bCs/>
                <w:sz w:val="20"/>
                <w:szCs w:val="20"/>
                <w:lang w:val="lt-LT"/>
              </w:rPr>
              <w:t>ukentėjusiųjų duomenys:</w:t>
            </w:r>
          </w:p>
          <w:p w14:paraId="670B1DF1" w14:textId="37832F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3088979E" w14:textId="649408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32D65EA" w14:textId="22C2119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7FAB697E" w14:textId="54E021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6DFAFC69" w14:textId="356A719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50B23FCE" w14:textId="4F94C044"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mžiaus grupė (klasifikatorius);</w:t>
            </w:r>
          </w:p>
          <w:p w14:paraId="795597E6"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lytis (klasifikatorius);</w:t>
            </w:r>
          </w:p>
          <w:p w14:paraId="6D47C816" w14:textId="63B1508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5D3E01C" w14:textId="66CAE0AF"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5C499692" w14:textId="101A7F0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ripažinimo nukentėjusiuoju data;</w:t>
            </w:r>
          </w:p>
          <w:p w14:paraId="0E223762" w14:textId="638807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data;</w:t>
            </w:r>
          </w:p>
          <w:p w14:paraId="51B363FF" w14:textId="74868A2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numeris;</w:t>
            </w:r>
          </w:p>
          <w:p w14:paraId="6A100CB8" w14:textId="686EDC1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žuvo;</w:t>
            </w:r>
          </w:p>
          <w:p w14:paraId="04C4DBF1" w14:textId="7FFE94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dingęs be žinios:</w:t>
            </w:r>
          </w:p>
          <w:p w14:paraId="0F367203" w14:textId="246A721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36C09F2D" w14:textId="22A838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16A76322" w14:textId="6E237B7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2E92C467" w14:textId="0218003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4F856DF9" w14:textId="0F862D6E"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t</w:t>
            </w:r>
            <w:r w:rsidR="009D11DE" w:rsidRPr="009D11DE">
              <w:rPr>
                <w:rFonts w:cs="Times New Roman"/>
                <w:color w:val="000000"/>
                <w:sz w:val="20"/>
                <w:szCs w:val="20"/>
                <w:lang w:val="lt-LT"/>
              </w:rPr>
              <w:t>autybė;</w:t>
            </w:r>
          </w:p>
          <w:p w14:paraId="4CD8B908" w14:textId="757797A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13F3E00" w14:textId="0802232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623A5486" w14:textId="550AA93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72C9804E" w14:textId="15098E7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374C1231" w14:textId="5D272C3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7C62C454" w14:textId="42D7A53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7412C53F" w14:textId="65E8FFF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0F25F01C" w14:textId="36AFDB2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D791D24" w14:textId="1376504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6A5FC60B" w14:textId="3CF1FA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773D7746" w14:textId="2A340EB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ripažintas nukentėjusiuoju, numeris;</w:t>
            </w:r>
          </w:p>
          <w:p w14:paraId="0C15AC1F" w14:textId="2A26752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nusikalstamos veikos straipsnis, dėl kurių </w:t>
            </w:r>
            <w:r w:rsidRPr="009D11DE">
              <w:rPr>
                <w:rFonts w:cs="Times New Roman"/>
                <w:color w:val="000000"/>
                <w:sz w:val="20"/>
                <w:szCs w:val="20"/>
                <w:lang w:val="lt-LT"/>
              </w:rPr>
              <w:lastRenderedPageBreak/>
              <w:t xml:space="preserve">asmuo nukentėjo; </w:t>
            </w:r>
          </w:p>
          <w:p w14:paraId="3678E61F" w14:textId="2069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sutinka gauti procesinius duomenis elektroniniu paštu;</w:t>
            </w:r>
          </w:p>
          <w:p w14:paraId="2AA73ADB" w14:textId="77777777" w:rsidR="003A2C22" w:rsidRPr="005A2384" w:rsidRDefault="003A2C22" w:rsidP="003A2C22">
            <w:pPr>
              <w:widowControl w:val="0"/>
              <w:ind w:firstLine="0"/>
              <w:rPr>
                <w:rFonts w:cs="Times New Roman"/>
                <w:b/>
                <w:bCs/>
                <w:sz w:val="20"/>
                <w:szCs w:val="20"/>
                <w:lang w:val="lt-LT"/>
              </w:rPr>
            </w:pPr>
            <w:r w:rsidRPr="005A2384">
              <w:rPr>
                <w:rFonts w:cs="Times New Roman"/>
                <w:b/>
                <w:bCs/>
                <w:sz w:val="20"/>
                <w:szCs w:val="20"/>
                <w:lang w:val="lt-LT"/>
              </w:rPr>
              <w:t>Į</w:t>
            </w:r>
            <w:r w:rsidR="009D11DE" w:rsidRPr="005A2384">
              <w:rPr>
                <w:rFonts w:cs="Times New Roman"/>
                <w:b/>
                <w:bCs/>
                <w:sz w:val="20"/>
                <w:szCs w:val="20"/>
                <w:lang w:val="lt-LT"/>
              </w:rPr>
              <w:t>tariamųjų duomenys:</w:t>
            </w:r>
          </w:p>
          <w:p w14:paraId="5B11BAB2" w14:textId="523430EE" w:rsidR="003A2C22"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67CC95D" w14:textId="5C87A6A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1C45BB4C" w14:textId="3745F46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3A2F032A" w14:textId="11BCDF8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389930B5" w14:textId="15D7A03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67EE7069" w14:textId="0C2A79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valstybės pavadinimas;</w:t>
            </w:r>
          </w:p>
          <w:p w14:paraId="415B521F" w14:textId="4A43EF3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tautybė;</w:t>
            </w:r>
          </w:p>
          <w:p w14:paraId="676A5144" w14:textId="2B3C33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4BC8E05" w14:textId="3FA0A7A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sutinka gauti procesinius duomenis elektroniniu paštu;</w:t>
            </w:r>
          </w:p>
          <w:p w14:paraId="00A13A60" w14:textId="363F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pilietybė (pilietybės);</w:t>
            </w:r>
          </w:p>
          <w:p w14:paraId="44491F5C" w14:textId="2F24EE6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4444E5E3" w14:textId="36DB9AC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22341620" w14:textId="21CE5DB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4341893D" w14:textId="04EE655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443ACB2B" w14:textId="48B279F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E90FA94" w14:textId="01FEF8BE"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3AE9BDF5" w14:textId="2D9940F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42930B4" w14:textId="6B5E9A4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2B3E34EC" w14:textId="4992AF0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0C80F8CF" w14:textId="559F50F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AD5E415" w14:textId="67F03E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0A9BCD07" w14:textId="206BF05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16153F64" w14:textId="5E7A99D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eido atvaizdai (bruožai);</w:t>
            </w:r>
          </w:p>
          <w:p w14:paraId="482D9B7F" w14:textId="4161C2C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ranešimo apie įtarimą įteikimo data;</w:t>
            </w:r>
          </w:p>
          <w:p w14:paraId="18B32B82" w14:textId="151AD4C8"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skirtos kardomosios priemonės pavadinimas (klasifikatorius);</w:t>
            </w:r>
          </w:p>
          <w:p w14:paraId="2C98E1EF" w14:textId="6A9945E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areikštas įtarimas, numeris;</w:t>
            </w:r>
          </w:p>
          <w:p w14:paraId="00206126" w14:textId="715DB6B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nusikalstamos veikos straipsnis, dėl kurios pareikštas įtarimas;</w:t>
            </w:r>
          </w:p>
          <w:p w14:paraId="753BA1AE" w14:textId="41D3B1E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DR</w:t>
            </w:r>
            <w:r w:rsidRPr="009D11DE">
              <w:rPr>
                <w:rFonts w:cs="Times New Roman"/>
                <w:b/>
                <w:color w:val="000000"/>
                <w:sz w:val="20"/>
                <w:szCs w:val="20"/>
                <w:lang w:val="lt-LT"/>
              </w:rPr>
              <w:t xml:space="preserve"> </w:t>
            </w:r>
            <w:r w:rsidRPr="009D11DE">
              <w:rPr>
                <w:rFonts w:cs="Times New Roman"/>
                <w:color w:val="000000"/>
                <w:sz w:val="20"/>
                <w:szCs w:val="20"/>
                <w:lang w:val="lt-LT"/>
              </w:rPr>
              <w:t>registre yra duomenų apie asmenį;</w:t>
            </w:r>
          </w:p>
          <w:p w14:paraId="0BB676DE" w14:textId="016A75A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NR registre yra duomenų apie asmenį;</w:t>
            </w:r>
          </w:p>
          <w:p w14:paraId="71FADEAA" w14:textId="04ADE41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reikštą įtarimą;</w:t>
            </w:r>
          </w:p>
          <w:p w14:paraId="403D0C8E" w14:textId="6E27B73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skirtą kardomąją priemonę;</w:t>
            </w:r>
          </w:p>
          <w:p w14:paraId="0117738A" w14:textId="24766C5B" w:rsidR="003A2C22"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žyma, ar asmuo yra </w:t>
            </w:r>
          </w:p>
          <w:p w14:paraId="7BB82156" w14:textId="591D910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yra miręs;</w:t>
            </w:r>
          </w:p>
          <w:p w14:paraId="61E3E6E3" w14:textId="3D928A73"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N.</w:t>
            </w:r>
            <w:r w:rsidRPr="009D11DE">
              <w:rPr>
                <w:rFonts w:cs="Times New Roman"/>
                <w:sz w:val="20"/>
                <w:szCs w:val="20"/>
                <w:lang w:val="lt-LT"/>
              </w:rPr>
              <w:t>SIS II</w:t>
            </w:r>
            <w:r w:rsidRPr="009D11DE">
              <w:rPr>
                <w:rFonts w:cs="Times New Roman"/>
                <w:color w:val="000000"/>
                <w:sz w:val="20"/>
                <w:szCs w:val="20"/>
                <w:lang w:val="lt-LT"/>
              </w:rPr>
              <w:t xml:space="preserve"> </w:t>
            </w:r>
            <w:r w:rsidRPr="009D11DE">
              <w:rPr>
                <w:rFonts w:cs="Times New Roman"/>
                <w:sz w:val="20"/>
                <w:szCs w:val="20"/>
                <w:lang w:val="lt-LT"/>
              </w:rPr>
              <w:t>yra duomenų apie asmenį;</w:t>
            </w:r>
          </w:p>
          <w:p w14:paraId="7F1D8793" w14:textId="4AF9E62E"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 xml:space="preserve">Užsieniečių, kuriems draudžiama atvykti į Lietuvos Respubliką, sąraše </w:t>
            </w:r>
            <w:r w:rsidRPr="009D11DE">
              <w:rPr>
                <w:rFonts w:cs="Times New Roman"/>
                <w:sz w:val="20"/>
                <w:szCs w:val="20"/>
                <w:lang w:val="lt-LT"/>
              </w:rPr>
              <w:t>yra duomenų apie asmenį;</w:t>
            </w:r>
          </w:p>
          <w:p w14:paraId="2AE70EEF" w14:textId="42AEE7A8"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žyma, ar yra duomenų apie asmeniui išduotą vizą;</w:t>
            </w:r>
          </w:p>
          <w:p w14:paraId="7D34BC77" w14:textId="47026A2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lastRenderedPageBreak/>
              <w:t>žyma, ar asmeniui taikoma prevencinė poveikio priemonė;</w:t>
            </w:r>
          </w:p>
          <w:p w14:paraId="6B2F12AB" w14:textId="7EB1DDC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t>žyma apie HDR sukurtą asmens kortelę;</w:t>
            </w:r>
          </w:p>
          <w:p w14:paraId="07EC2AA0" w14:textId="30D88D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A2C0363" w14:textId="77B6DB77" w:rsidR="009D11DE" w:rsidRPr="009D11DE" w:rsidRDefault="003A2C22" w:rsidP="003A2C22">
            <w:pPr>
              <w:widowControl w:val="0"/>
              <w:ind w:firstLine="0"/>
              <w:rPr>
                <w:rFonts w:cs="Times New Roman"/>
                <w:color w:val="000000"/>
                <w:sz w:val="20"/>
                <w:szCs w:val="20"/>
                <w:lang w:val="lt-LT"/>
              </w:rPr>
            </w:pPr>
            <w:r>
              <w:rPr>
                <w:rFonts w:cs="Times New Roman"/>
                <w:color w:val="000000"/>
                <w:sz w:val="20"/>
                <w:szCs w:val="20"/>
                <w:lang w:val="lt-LT"/>
              </w:rPr>
              <w:t>v</w:t>
            </w:r>
            <w:r w:rsidR="009D11DE" w:rsidRPr="009D11DE">
              <w:rPr>
                <w:rFonts w:cs="Times New Roman"/>
                <w:color w:val="000000"/>
                <w:sz w:val="20"/>
                <w:szCs w:val="20"/>
                <w:lang w:val="lt-LT"/>
              </w:rPr>
              <w:t>alstybė, kurioje gimė;</w:t>
            </w:r>
          </w:p>
          <w:p w14:paraId="558A9679" w14:textId="58C96D8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paskirtas, panaikintas kardomąsias priemones;</w:t>
            </w:r>
          </w:p>
          <w:p w14:paraId="40BB91EC" w14:textId="5089FD5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isminio nagrinėjimo metu priimtų nutarčių ir nuosprendžių duomenys;</w:t>
            </w:r>
          </w:p>
          <w:p w14:paraId="76D9EF23" w14:textId="3701864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asmenims paskirtų bausmių įvykdymą ir atlikimą;</w:t>
            </w:r>
          </w:p>
          <w:p w14:paraId="21B7FAD7" w14:textId="48E291D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Lietuvos Respublikos piliečiui priimtus apkaltinamuosius nuosprendžius Europos Sąjungos valstybėse narėse ir trečiosiose šalyse;</w:t>
            </w:r>
          </w:p>
          <w:p w14:paraId="2A1EDDF4" w14:textId="700D4A26" w:rsidR="009D11DE" w:rsidRPr="009D11DE" w:rsidRDefault="009D11DE" w:rsidP="003A2C22">
            <w:pPr>
              <w:tabs>
                <w:tab w:val="left" w:pos="1134"/>
              </w:tabs>
              <w:ind w:firstLine="0"/>
              <w:rPr>
                <w:rFonts w:cs="Times New Roman"/>
                <w:sz w:val="20"/>
                <w:szCs w:val="20"/>
                <w:lang w:val="lt-LT"/>
              </w:rPr>
            </w:pPr>
            <w:r w:rsidRPr="009D11DE">
              <w:rPr>
                <w:rFonts w:cs="Times New Roman"/>
                <w:color w:val="000000"/>
                <w:sz w:val="20"/>
                <w:szCs w:val="20"/>
                <w:lang w:val="lt-LT"/>
              </w:rPr>
              <w:t>asmens daktiloskopinių duomenų unikalus identifikacinis numeris;</w:t>
            </w:r>
          </w:p>
          <w:p w14:paraId="7D3596EE" w14:textId="5DCBD73E" w:rsid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NR analitės identifikacinis kodas;</w:t>
            </w:r>
          </w:p>
          <w:p w14:paraId="24826995" w14:textId="0E2E9F3D" w:rsidR="00040CE2" w:rsidRPr="00BA24DF" w:rsidRDefault="00BA24DF" w:rsidP="00BA24DF">
            <w:pPr>
              <w:shd w:val="clear" w:color="auto" w:fill="FFFFFF"/>
              <w:ind w:firstLine="0"/>
              <w:rPr>
                <w:b/>
                <w:bCs/>
                <w:sz w:val="20"/>
                <w:szCs w:val="20"/>
                <w:lang w:val="lt-LT"/>
              </w:rPr>
            </w:pPr>
            <w:r>
              <w:rPr>
                <w:b/>
                <w:bCs/>
                <w:sz w:val="20"/>
                <w:szCs w:val="20"/>
                <w:lang w:val="lt-LT"/>
              </w:rPr>
              <w:t>IBPS naudotojo</w:t>
            </w:r>
            <w:r w:rsidR="00040CE2" w:rsidRPr="00BA24DF">
              <w:rPr>
                <w:b/>
                <w:bCs/>
                <w:color w:val="000000"/>
                <w:sz w:val="20"/>
                <w:szCs w:val="20"/>
                <w:lang w:val="lt-LT"/>
              </w:rPr>
              <w:t xml:space="preserve"> duomenys</w:t>
            </w:r>
            <w:r w:rsidR="00040CE2" w:rsidRPr="00BA24DF">
              <w:rPr>
                <w:b/>
                <w:bCs/>
                <w:sz w:val="20"/>
                <w:szCs w:val="20"/>
                <w:lang w:val="lt-LT"/>
              </w:rPr>
              <w:t>:</w:t>
            </w:r>
          </w:p>
          <w:p w14:paraId="3A194A21" w14:textId="3EE8544E" w:rsidR="00040CE2" w:rsidRPr="00BA24DF" w:rsidRDefault="00040CE2" w:rsidP="00BA24DF">
            <w:pPr>
              <w:shd w:val="clear" w:color="auto" w:fill="FFFFFF"/>
              <w:ind w:firstLine="0"/>
              <w:rPr>
                <w:sz w:val="20"/>
                <w:szCs w:val="20"/>
                <w:lang w:val="lt-LT"/>
              </w:rPr>
            </w:pPr>
            <w:r w:rsidRPr="00BA24DF">
              <w:rPr>
                <w:sz w:val="20"/>
                <w:szCs w:val="20"/>
                <w:lang w:val="lt-LT"/>
              </w:rPr>
              <w:t>vardas (vardai);</w:t>
            </w:r>
          </w:p>
          <w:p w14:paraId="773D9506" w14:textId="35DDFBD2" w:rsidR="00040CE2" w:rsidRPr="00BA24DF" w:rsidRDefault="00040CE2" w:rsidP="00BA24DF">
            <w:pPr>
              <w:shd w:val="clear" w:color="auto" w:fill="FFFFFF"/>
              <w:ind w:firstLine="0"/>
              <w:rPr>
                <w:sz w:val="20"/>
                <w:szCs w:val="20"/>
                <w:lang w:val="lt-LT"/>
              </w:rPr>
            </w:pPr>
            <w:r w:rsidRPr="00BA24DF">
              <w:rPr>
                <w:sz w:val="20"/>
                <w:szCs w:val="20"/>
                <w:lang w:val="lt-LT"/>
              </w:rPr>
              <w:t>pavardė (pavardės);</w:t>
            </w:r>
          </w:p>
          <w:p w14:paraId="108AFA7F" w14:textId="560C0B37" w:rsidR="00040CE2" w:rsidRPr="00BA24DF" w:rsidRDefault="00040CE2" w:rsidP="00BA24DF">
            <w:pPr>
              <w:shd w:val="clear" w:color="auto" w:fill="FFFFFF"/>
              <w:ind w:firstLine="0"/>
              <w:rPr>
                <w:sz w:val="20"/>
                <w:szCs w:val="20"/>
                <w:lang w:val="lt-LT"/>
              </w:rPr>
            </w:pPr>
            <w:r w:rsidRPr="00BA24DF">
              <w:rPr>
                <w:sz w:val="20"/>
                <w:szCs w:val="20"/>
                <w:lang w:val="lt-LT"/>
              </w:rPr>
              <w:t>pareigų pavadinimas</w:t>
            </w:r>
            <w:r>
              <w:rPr>
                <w:sz w:val="20"/>
                <w:szCs w:val="20"/>
                <w:lang w:val="lt-LT"/>
              </w:rPr>
              <w:t>.</w:t>
            </w:r>
          </w:p>
          <w:p w14:paraId="31D6BB67" w14:textId="7289DBC4" w:rsidR="00040CE2" w:rsidRPr="009D11DE" w:rsidRDefault="00040CE2" w:rsidP="00040CE2">
            <w:pPr>
              <w:widowControl w:val="0"/>
              <w:ind w:firstLine="0"/>
              <w:rPr>
                <w:rFonts w:cs="Times New Roman"/>
                <w:i/>
                <w:iCs/>
                <w:sz w:val="20"/>
                <w:szCs w:val="20"/>
                <w:highlight w:val="green"/>
                <w:lang w:val="lt-LT"/>
              </w:rPr>
            </w:pPr>
          </w:p>
        </w:tc>
        <w:tc>
          <w:tcPr>
            <w:tcW w:w="2830" w:type="dxa"/>
            <w:shd w:val="clear" w:color="auto" w:fill="auto"/>
          </w:tcPr>
          <w:p w14:paraId="15E01D96" w14:textId="5A400C2B" w:rsidR="00050226" w:rsidRPr="00FA1975" w:rsidRDefault="00040CE2" w:rsidP="00FA1975">
            <w:pPr>
              <w:ind w:firstLine="0"/>
              <w:rPr>
                <w:sz w:val="20"/>
                <w:szCs w:val="20"/>
                <w:highlight w:val="green"/>
                <w:lang w:val="lt-LT"/>
              </w:rPr>
            </w:pPr>
            <w:r w:rsidRPr="00FA1975">
              <w:rPr>
                <w:sz w:val="20"/>
                <w:szCs w:val="20"/>
                <w:lang w:val="lt-LT"/>
              </w:rPr>
              <w:lastRenderedPageBreak/>
              <w:t xml:space="preserve">Sutarties vykdymas: IBPS </w:t>
            </w:r>
            <w:r w:rsidR="00FA1975" w:rsidRPr="00FA1975">
              <w:rPr>
                <w:sz w:val="20"/>
                <w:szCs w:val="20"/>
                <w:lang w:val="lt-LT"/>
              </w:rPr>
              <w:t>programinės įrangos</w:t>
            </w:r>
            <w:r w:rsidRPr="00FA1975">
              <w:rPr>
                <w:sz w:val="20"/>
                <w:szCs w:val="20"/>
                <w:lang w:val="lt-LT"/>
              </w:rPr>
              <w:t xml:space="preserve"> modernizavimas,</w:t>
            </w:r>
            <w:r w:rsidR="00217C97" w:rsidRPr="00FA1975">
              <w:rPr>
                <w:sz w:val="20"/>
                <w:szCs w:val="20"/>
                <w:lang w:val="lt-LT"/>
              </w:rPr>
              <w:t xml:space="preserve"> diegimas</w:t>
            </w:r>
            <w:r w:rsidR="00FA1975">
              <w:rPr>
                <w:sz w:val="20"/>
                <w:szCs w:val="20"/>
                <w:lang w:val="lt-LT"/>
              </w:rPr>
              <w:t>,</w:t>
            </w:r>
            <w:r w:rsidR="00322878">
              <w:rPr>
                <w:sz w:val="20"/>
                <w:szCs w:val="20"/>
                <w:lang w:val="lt-LT"/>
              </w:rPr>
              <w:t xml:space="preserve"> priežiūra.</w:t>
            </w:r>
            <w:r w:rsidRPr="00FA1975">
              <w:rPr>
                <w:sz w:val="20"/>
                <w:szCs w:val="20"/>
                <w:lang w:val="lt-LT"/>
              </w:rPr>
              <w:t xml:space="preserve"> IBPS duomenų, klaidų ir sutrikimų šalinimas</w:t>
            </w:r>
            <w:r w:rsidR="00322878">
              <w:rPr>
                <w:sz w:val="20"/>
                <w:szCs w:val="20"/>
                <w:lang w:val="lt-LT"/>
              </w:rPr>
              <w:t>.</w:t>
            </w:r>
          </w:p>
        </w:tc>
      </w:tr>
      <w:tr w:rsidR="00050226" w:rsidRPr="00BA51D1" w14:paraId="0F805203" w14:textId="77777777" w:rsidTr="00954BA1">
        <w:tc>
          <w:tcPr>
            <w:tcW w:w="2830" w:type="dxa"/>
            <w:shd w:val="clear" w:color="auto" w:fill="auto"/>
          </w:tcPr>
          <w:p w14:paraId="75BC319D" w14:textId="77777777" w:rsidR="00050226" w:rsidRPr="00BA51D1" w:rsidRDefault="00050226" w:rsidP="0029436D">
            <w:pPr>
              <w:ind w:firstLine="0"/>
              <w:jc w:val="left"/>
              <w:rPr>
                <w:rFonts w:cs="Times New Roman"/>
                <w:sz w:val="20"/>
                <w:szCs w:val="20"/>
                <w:lang w:val="lt-LT"/>
              </w:rPr>
            </w:pPr>
            <w:r>
              <w:rPr>
                <w:sz w:val="20"/>
                <w:lang w:val="lt-LT"/>
              </w:rPr>
              <w:lastRenderedPageBreak/>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shd w:val="clear" w:color="auto" w:fill="auto"/>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shd w:val="clear" w:color="auto" w:fill="auto"/>
          </w:tcPr>
          <w:p w14:paraId="41EF2C39" w14:textId="34B4D7A5" w:rsidR="00050226" w:rsidRPr="00401AEE" w:rsidRDefault="00050226" w:rsidP="005363F4">
            <w:pPr>
              <w:ind w:firstLine="0"/>
              <w:jc w:val="left"/>
              <w:rPr>
                <w:rFonts w:cs="Times New Roman"/>
                <w:sz w:val="20"/>
                <w:szCs w:val="20"/>
                <w:lang w:val="lt-LT"/>
              </w:rPr>
            </w:pPr>
            <w:r w:rsidRPr="00401AEE">
              <w:rPr>
                <w:sz w:val="20"/>
                <w:lang w:val="lt-LT"/>
              </w:rPr>
              <w:t xml:space="preserve">Sutarties vykdymas ir administravimas, paslaugų užsakymas, pakeitimas, nutraukimas, vertinimas, </w:t>
            </w:r>
            <w:r w:rsidR="00C52AD2">
              <w:rPr>
                <w:sz w:val="20"/>
                <w:lang w:val="lt-LT"/>
              </w:rPr>
              <w:t>modernizavimas</w:t>
            </w:r>
            <w:r w:rsidRPr="00401AEE">
              <w:rPr>
                <w:sz w:val="20"/>
                <w:lang w:val="lt-LT"/>
              </w:rPr>
              <w:t>, aptarnavimas, priežiūra, informavimas, prisijungimų administravimas</w:t>
            </w:r>
          </w:p>
        </w:tc>
      </w:tr>
    </w:tbl>
    <w:p w14:paraId="48D7059F" w14:textId="77777777" w:rsidR="004A3836" w:rsidRDefault="004A3836" w:rsidP="00D25849"/>
    <w:p w14:paraId="60983F8F" w14:textId="10731DB4" w:rsidR="00D25849" w:rsidRPr="001A219C" w:rsidRDefault="005363F4" w:rsidP="00D25849">
      <w:pPr>
        <w:rPr>
          <w:iCs/>
        </w:rPr>
      </w:pPr>
      <w:r>
        <w:rPr>
          <w:b/>
        </w:rPr>
        <w:t>3</w:t>
      </w:r>
      <w:r w:rsidR="00D25849">
        <w:rPr>
          <w:b/>
        </w:rPr>
        <w:t xml:space="preserve">. Duomenų tvarkytojas gali </w:t>
      </w:r>
      <w:r w:rsidR="00BA24DF">
        <w:rPr>
          <w:b/>
        </w:rPr>
        <w:t xml:space="preserve">IBPS testinėje aplinkoje </w:t>
      </w:r>
      <w:r w:rsidR="00D25849">
        <w:rPr>
          <w:b/>
        </w:rPr>
        <w:t xml:space="preserve">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r w:rsidR="00BA24DF">
        <w:rPr>
          <w:iCs/>
        </w:rPr>
        <w:t xml:space="preserve"> </w:t>
      </w:r>
      <w:r w:rsidR="001A219C">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2"/>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3F80C1C9" w14:textId="69871289"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A65E2F1" w14:textId="1B1D7F3C" w:rsidR="00243306" w:rsidRPr="00D37526" w:rsidRDefault="00243306" w:rsidP="00243306">
      <w:pPr>
        <w:ind w:left="6096" w:firstLine="0"/>
        <w:rPr>
          <w:szCs w:val="24"/>
        </w:rPr>
      </w:pPr>
      <w:r>
        <w:rPr>
          <w:szCs w:val="24"/>
        </w:rPr>
        <w:t>2</w:t>
      </w:r>
      <w:r w:rsidRPr="00D37526">
        <w:rPr>
          <w:szCs w:val="24"/>
        </w:rPr>
        <w:t xml:space="preserve"> priedas</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BE27655"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2F5A866A" w14:textId="715F938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1A0AAF22" w14:textId="28495926" w:rsidR="00243306" w:rsidRPr="00D37526" w:rsidRDefault="00243306" w:rsidP="00243306">
      <w:pPr>
        <w:ind w:left="6096" w:firstLine="0"/>
        <w:rPr>
          <w:szCs w:val="24"/>
        </w:rPr>
      </w:pPr>
      <w:r>
        <w:rPr>
          <w:szCs w:val="24"/>
        </w:rPr>
        <w:t>3</w:t>
      </w:r>
      <w:r w:rsidRPr="00D37526">
        <w:rPr>
          <w:szCs w:val="24"/>
        </w:rPr>
        <w:t xml:space="preserve"> priedas</w:t>
      </w:r>
    </w:p>
    <w:p w14:paraId="0E4BB4CD" w14:textId="1C76F110" w:rsidR="005773C3" w:rsidRPr="004216E5" w:rsidRDefault="005773C3" w:rsidP="009D14C4">
      <w:pPr>
        <w:widowControl w:val="0"/>
        <w:tabs>
          <w:tab w:val="left" w:pos="5103"/>
        </w:tabs>
        <w:ind w:left="4320" w:firstLine="0"/>
      </w:pP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71B1E29A"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00784ADA">
        <w:rPr>
          <w:color w:val="000000"/>
          <w:spacing w:val="-6"/>
          <w:szCs w:val="24"/>
        </w:rPr>
        <w:t>IBPS</w:t>
      </w:r>
      <w:r w:rsidRPr="006C0272">
        <w:rPr>
          <w:color w:val="000000"/>
          <w:spacing w:val="-6"/>
          <w:szCs w:val="24"/>
        </w:rPr>
        <w:t xml:space="preserve">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4110F1B5"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784ADA">
        <w:rPr>
          <w:szCs w:val="24"/>
        </w:rPr>
        <w:t>IBPS</w:t>
      </w:r>
      <w:r w:rsidR="0014710C" w:rsidRPr="00AF7ED4">
        <w:rPr>
          <w:szCs w:val="24"/>
        </w:rPr>
        <w:t xml:space="preserve"> tvarkoma elektroninė informacija priskiriama </w:t>
      </w:r>
      <w:r w:rsidR="0014710C" w:rsidRPr="00A64DA8">
        <w:rPr>
          <w:szCs w:val="24"/>
        </w:rPr>
        <w:t>ypatingos</w:t>
      </w:r>
      <w:r w:rsidR="0014710C" w:rsidRPr="00AF7ED4">
        <w:rPr>
          <w:szCs w:val="24"/>
        </w:rPr>
        <w:t xml:space="preserve"> svarbos informacijos kategorijai, </w:t>
      </w:r>
      <w:r w:rsidR="00784ADA">
        <w:rPr>
          <w:iCs/>
          <w:szCs w:val="24"/>
        </w:rPr>
        <w:t>IBPS</w:t>
      </w:r>
      <w:r w:rsidR="00AF7ED4" w:rsidRPr="00AF7ED4">
        <w:rPr>
          <w:iCs/>
          <w:szCs w:val="24"/>
        </w:rPr>
        <w:t>,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26C252C8"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sidR="005A2384">
        <w:rPr>
          <w:bCs/>
          <w:szCs w:val="24"/>
        </w:rPr>
        <w:t>IBPS</w:t>
      </w:r>
      <w:r w:rsidRPr="00161F99">
        <w:rPr>
          <w:bCs/>
          <w:szCs w:val="24"/>
        </w:rPr>
        <w:t xml:space="preserve">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 xml:space="preserve">Techninių valstybės registrų (kadastrų), žinybinių registrų, valstybės </w:t>
      </w:r>
      <w:r w:rsidR="006D212C" w:rsidRPr="006D212C">
        <w:rPr>
          <w:bCs/>
          <w:szCs w:val="24"/>
        </w:rPr>
        <w:lastRenderedPageBreak/>
        <w:t>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63E6FAC7"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5A2384">
        <w:rPr>
          <w:szCs w:val="24"/>
        </w:rPr>
        <w:t>IBPS</w:t>
      </w:r>
      <w:r>
        <w:rPr>
          <w:szCs w:val="24"/>
        </w:rPr>
        <w:t xml:space="preserve">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sidR="005A2384">
        <w:rPr>
          <w:szCs w:val="24"/>
        </w:rPr>
        <w:t xml:space="preserve">IBPS </w:t>
      </w:r>
      <w:r>
        <w:rPr>
          <w:szCs w:val="24"/>
        </w:rPr>
        <w:t>duomenų</w:t>
      </w:r>
      <w:r w:rsidR="00BD3DEA">
        <w:rPr>
          <w:szCs w:val="24"/>
        </w:rPr>
        <w:t>;</w:t>
      </w:r>
      <w:r>
        <w:rPr>
          <w:szCs w:val="24"/>
        </w:rPr>
        <w:t xml:space="preserve"> </w:t>
      </w:r>
    </w:p>
    <w:p w14:paraId="0A54B936" w14:textId="40D31109"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5A2384">
        <w:rPr>
          <w:szCs w:val="24"/>
        </w:rPr>
        <w:t>IBPS</w:t>
      </w:r>
      <w:r w:rsidR="00A72087" w:rsidRPr="00A72087">
        <w:rPr>
          <w:szCs w:val="24"/>
        </w:rPr>
        <w:t xml:space="preserve"> </w:t>
      </w:r>
      <w:r w:rsidR="00A8219D">
        <w:rPr>
          <w:szCs w:val="24"/>
        </w:rPr>
        <w:t xml:space="preserve">testinės aplinkos </w:t>
      </w:r>
      <w:r w:rsidR="009F7F78">
        <w:rPr>
          <w:szCs w:val="24"/>
        </w:rPr>
        <w:t xml:space="preserve">ir esant nustatytam poreikiui, riboto galiojimo prieiga </w:t>
      </w:r>
      <w:r w:rsidR="005A2384">
        <w:rPr>
          <w:szCs w:val="24"/>
        </w:rPr>
        <w:t>IBPS</w:t>
      </w:r>
      <w:r w:rsidR="009F7F78">
        <w:rPr>
          <w:szCs w:val="24"/>
        </w:rPr>
        <w:t xml:space="preserve">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5A2384">
        <w:rPr>
          <w:szCs w:val="24"/>
        </w:rPr>
        <w:t>IBPS</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5A2384">
        <w:rPr>
          <w:szCs w:val="24"/>
        </w:rPr>
        <w:t>IBPS</w:t>
      </w:r>
      <w:r w:rsidR="00A72087" w:rsidRPr="00A72087">
        <w:rPr>
          <w:szCs w:val="24"/>
        </w:rPr>
        <w:t xml:space="preserve"> naudotojų autentifikavimo priemones – </w:t>
      </w:r>
      <w:r w:rsidR="005A2384">
        <w:rPr>
          <w:szCs w:val="24"/>
        </w:rPr>
        <w:t>IBPS</w:t>
      </w:r>
      <w:r w:rsidR="00A72087" w:rsidRPr="00A72087">
        <w:rPr>
          <w:szCs w:val="24"/>
        </w:rPr>
        <w:t xml:space="preserve"> naudotojai tapatybę patvirtina slaptažodžiu.</w:t>
      </w:r>
      <w:r w:rsidR="00A72087">
        <w:rPr>
          <w:szCs w:val="24"/>
        </w:rPr>
        <w:t xml:space="preserve"> </w:t>
      </w:r>
      <w:r w:rsidR="005A2384">
        <w:rPr>
          <w:szCs w:val="24"/>
        </w:rPr>
        <w:t>IBPS</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5A2384">
        <w:rPr>
          <w:szCs w:val="24"/>
        </w:rPr>
        <w:t>IBPS</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722DCE0F" w:rsidR="00F35988" w:rsidRPr="00324B11" w:rsidRDefault="00954BA1" w:rsidP="00954BA1">
      <w:pPr>
        <w:pStyle w:val="Sraopastraipa"/>
        <w:ind w:left="0"/>
        <w:textAlignment w:val="baseline"/>
        <w:rPr>
          <w:szCs w:val="24"/>
        </w:rPr>
      </w:pPr>
      <w:r>
        <w:rPr>
          <w:szCs w:val="24"/>
        </w:rPr>
        <w:t xml:space="preserve">Nuotolinis prisijungimas </w:t>
      </w:r>
      <w:r w:rsidR="005A2384">
        <w:rPr>
          <w:szCs w:val="24"/>
        </w:rPr>
        <w:t>IBPS</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5A2384">
        <w:rPr>
          <w:szCs w:val="24"/>
        </w:rPr>
        <w:t>IBPS</w:t>
      </w:r>
      <w:r w:rsidR="00FF4739">
        <w:rPr>
          <w:szCs w:val="24"/>
        </w:rPr>
        <w:t xml:space="preserve"> testinės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5A2384">
        <w:rPr>
          <w:szCs w:val="24"/>
        </w:rPr>
        <w:t>IBPS</w:t>
      </w:r>
      <w:r w:rsidRPr="00954BA1">
        <w:rPr>
          <w:szCs w:val="24"/>
        </w:rPr>
        <w:t xml:space="preserve"> duomenų šifravimas naudojantis virtualiu privačiu tinklu (angl. </w:t>
      </w:r>
      <w:r w:rsidRPr="00954BA1">
        <w:rPr>
          <w:i/>
          <w:szCs w:val="24"/>
        </w:rPr>
        <w:t>virtual private network)</w:t>
      </w:r>
      <w:r>
        <w:rPr>
          <w:i/>
          <w:szCs w:val="24"/>
        </w:rPr>
        <w:t xml:space="preserve"> </w:t>
      </w:r>
      <w:r w:rsidRPr="00954BA1">
        <w:rPr>
          <w:szCs w:val="24"/>
        </w:rPr>
        <w:t xml:space="preserve">arba </w:t>
      </w:r>
      <w:r>
        <w:rPr>
          <w:szCs w:val="24"/>
        </w:rPr>
        <w:t>prie</w:t>
      </w:r>
      <w:r w:rsidRPr="00954BA1">
        <w:rPr>
          <w:szCs w:val="24"/>
        </w:rPr>
        <w:t xml:space="preserve"> </w:t>
      </w:r>
      <w:r w:rsidR="005A2384">
        <w:rPr>
          <w:szCs w:val="24"/>
        </w:rPr>
        <w:t>IBPS</w:t>
      </w:r>
      <w:r w:rsidRPr="00954BA1">
        <w:rPr>
          <w:szCs w:val="24"/>
        </w:rPr>
        <w:t xml:space="preserve"> </w:t>
      </w:r>
      <w:r w:rsidR="00E5501F">
        <w:rPr>
          <w:szCs w:val="24"/>
        </w:rPr>
        <w:t xml:space="preserve">testinės aplinkos </w:t>
      </w:r>
      <w:r w:rsidRPr="00954BA1">
        <w:rPr>
          <w:szCs w:val="24"/>
        </w:rPr>
        <w:t>prisijungiama nuotoliniu būdu naudojant interneto naršyklę (HTTPS protokolą).</w:t>
      </w:r>
    </w:p>
    <w:p w14:paraId="3AAEC9CD" w14:textId="18207C63"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005A2384">
        <w:rPr>
          <w:szCs w:val="24"/>
        </w:rPr>
        <w:t>IBPS</w:t>
      </w:r>
      <w:r w:rsidRPr="00B657DA">
        <w:rPr>
          <w:szCs w:val="24"/>
        </w:rPr>
        <w:t xml:space="preserve"> duomenims perduoti naudojamas </w:t>
      </w:r>
      <w:r w:rsidR="005A2384">
        <w:rPr>
          <w:szCs w:val="24"/>
        </w:rPr>
        <w:t>IBPS</w:t>
      </w:r>
      <w:r w:rsidRPr="00B657DA">
        <w:rPr>
          <w:szCs w:val="24"/>
        </w:rPr>
        <w:t xml:space="preserve">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r w:rsidR="00D8068C" w:rsidRPr="00954BA1">
        <w:rPr>
          <w:i/>
          <w:szCs w:val="24"/>
        </w:rPr>
        <w:t>virtual private network)</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5A2384">
        <w:t>IBPS</w:t>
      </w:r>
      <w:r w:rsidR="006F4588">
        <w:t xml:space="preserve"> testinės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556D75C6"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5A2384">
        <w:rPr>
          <w:szCs w:val="24"/>
        </w:rPr>
        <w:t>IBPS</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5A2384">
        <w:rPr>
          <w:szCs w:val="24"/>
        </w:rPr>
        <w:t>IBPS</w:t>
      </w:r>
      <w:r>
        <w:rPr>
          <w:szCs w:val="24"/>
        </w:rPr>
        <w:t xml:space="preserve"> naudotojams draudžiama </w:t>
      </w:r>
      <w:r w:rsidRPr="002D3C3F">
        <w:rPr>
          <w:szCs w:val="24"/>
        </w:rPr>
        <w:t xml:space="preserve">savavališkai prijungti prie </w:t>
      </w:r>
      <w:r w:rsidR="005A2384">
        <w:rPr>
          <w:szCs w:val="24"/>
        </w:rPr>
        <w:t xml:space="preserve">IBPS </w:t>
      </w:r>
      <w:r w:rsidRPr="002D3C3F">
        <w:rPr>
          <w:szCs w:val="24"/>
        </w:rPr>
        <w:t xml:space="preserve">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lastRenderedPageBreak/>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59141C13"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w:t>
      </w:r>
      <w:r w:rsidR="005A2384">
        <w:rPr>
          <w:szCs w:val="24"/>
        </w:rPr>
        <w:t>IBPS</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4DC3424A"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Susitarimo</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56D2FF6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Susitarimo</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27514DEF" w14:textId="1DAB76A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67742F9" w14:textId="191B1C79" w:rsidR="00243306" w:rsidRPr="00D37526" w:rsidRDefault="00243306" w:rsidP="00243306">
      <w:pPr>
        <w:ind w:left="6096" w:firstLine="0"/>
        <w:rPr>
          <w:szCs w:val="24"/>
        </w:rPr>
      </w:pPr>
      <w:r>
        <w:rPr>
          <w:szCs w:val="24"/>
        </w:rPr>
        <w:t>4</w:t>
      </w:r>
      <w:r w:rsidRPr="00D37526">
        <w:rPr>
          <w:szCs w:val="24"/>
        </w:rPr>
        <w:t xml:space="preserve"> priedas</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85781">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685781">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3117EE0B" w:rsidR="00CD4190" w:rsidRPr="000A03EE" w:rsidRDefault="00243306" w:rsidP="00CD4190">
            <w:pPr>
              <w:tabs>
                <w:tab w:val="left" w:pos="37"/>
              </w:tabs>
              <w:ind w:left="40" w:firstLine="0"/>
              <w:jc w:val="left"/>
              <w:rPr>
                <w:rFonts w:ascii="Times New Roman" w:eastAsia="Calibri" w:hAnsi="Times New Roman"/>
                <w:bCs/>
                <w:sz w:val="20"/>
                <w:szCs w:val="20"/>
                <w:lang w:eastAsia="lt-LT"/>
              </w:rPr>
            </w:pPr>
            <w:r w:rsidRPr="000A03EE">
              <w:rPr>
                <w:rFonts w:ascii="Times New Roman" w:eastAsia="Calibri" w:hAnsi="Times New Roman"/>
                <w:bCs/>
                <w:sz w:val="20"/>
                <w:szCs w:val="20"/>
                <w:lang w:eastAsia="lt-LT"/>
              </w:rPr>
              <w:t>Violeta Žilinskienė</w:t>
            </w:r>
          </w:p>
          <w:p w14:paraId="2055ED69" w14:textId="77777777" w:rsidR="00CD4190" w:rsidRPr="000A03EE" w:rsidRDefault="00CD4190" w:rsidP="00CD4190">
            <w:pPr>
              <w:tabs>
                <w:tab w:val="left" w:pos="37"/>
              </w:tabs>
              <w:ind w:left="40" w:firstLine="0"/>
              <w:jc w:val="left"/>
              <w:rPr>
                <w:rFonts w:ascii="Times New Roman" w:eastAsia="Calibri" w:hAnsi="Times New Roman"/>
                <w:bCs/>
                <w:sz w:val="20"/>
                <w:szCs w:val="20"/>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8772322" w:rsidR="00CD4190" w:rsidRPr="000A03EE" w:rsidRDefault="008D7917" w:rsidP="00CD4190">
            <w:pPr>
              <w:ind w:firstLine="0"/>
              <w:jc w:val="left"/>
              <w:rPr>
                <w:rFonts w:ascii="Times New Roman" w:eastAsia="Calibri" w:hAnsi="Times New Roman"/>
                <w:sz w:val="20"/>
                <w:szCs w:val="20"/>
                <w:lang w:eastAsia="lt-LT"/>
              </w:rPr>
            </w:pPr>
            <w:r w:rsidRPr="000A03EE">
              <w:rPr>
                <w:rFonts w:ascii="Times New Roman" w:eastAsia="Calibri" w:hAnsi="Times New Roman"/>
                <w:sz w:val="20"/>
                <w:szCs w:val="20"/>
                <w:lang w:eastAsia="lt-LT"/>
              </w:rPr>
              <w:t xml:space="preserve">Informacijos apdorojimo ir statistikos skyriaus </w:t>
            </w:r>
            <w:r w:rsidR="00243306" w:rsidRPr="000A03EE">
              <w:rPr>
                <w:rFonts w:ascii="Times New Roman" w:eastAsia="Calibri" w:hAnsi="Times New Roman"/>
                <w:sz w:val="20"/>
                <w:szCs w:val="20"/>
                <w:lang w:eastAsia="lt-LT"/>
              </w:rPr>
              <w:t>patar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270C0F30" w:rsidR="00CD4190" w:rsidRPr="000A03EE" w:rsidRDefault="002C6EE6" w:rsidP="008D7917">
            <w:pPr>
              <w:ind w:firstLine="0"/>
              <w:jc w:val="left"/>
              <w:rPr>
                <w:rFonts w:ascii="Times New Roman" w:eastAsia="Calibri" w:hAnsi="Times New Roman"/>
                <w:bCs/>
                <w:sz w:val="20"/>
                <w:szCs w:val="20"/>
                <w:lang w:eastAsia="lt-LT"/>
              </w:rPr>
            </w:pPr>
            <w:r w:rsidRPr="000A03EE">
              <w:rPr>
                <w:rFonts w:ascii="Times New Roman" w:eastAsia="Calibri" w:hAnsi="Times New Roman"/>
                <w:bCs/>
                <w:sz w:val="20"/>
                <w:szCs w:val="20"/>
                <w:lang w:eastAsia="lt-LT"/>
              </w:rPr>
              <w:t>+370</w:t>
            </w:r>
            <w:r w:rsidR="006274A5" w:rsidRPr="000A03EE">
              <w:rPr>
                <w:rFonts w:ascii="Times New Roman" w:eastAsia="Calibri" w:hAnsi="Times New Roman"/>
                <w:bCs/>
                <w:sz w:val="20"/>
                <w:szCs w:val="20"/>
                <w:lang w:eastAsia="lt-LT"/>
              </w:rPr>
              <w:t xml:space="preserve"> 5 271 </w:t>
            </w:r>
            <w:r w:rsidR="008D7917" w:rsidRPr="000A03EE">
              <w:rPr>
                <w:rFonts w:ascii="Times New Roman" w:eastAsia="Calibri" w:hAnsi="Times New Roman"/>
                <w:bCs/>
                <w:sz w:val="20"/>
                <w:szCs w:val="20"/>
                <w:lang w:eastAsia="lt-LT"/>
              </w:rPr>
              <w:t>8</w:t>
            </w:r>
            <w:r w:rsidR="00243306" w:rsidRPr="000A03EE">
              <w:rPr>
                <w:rFonts w:ascii="Times New Roman" w:eastAsia="Calibri" w:hAnsi="Times New Roman"/>
                <w:bCs/>
                <w:sz w:val="20"/>
                <w:szCs w:val="20"/>
                <w:lang w:eastAsia="lt-LT"/>
              </w:rPr>
              <w:t>7 41</w:t>
            </w:r>
          </w:p>
        </w:tc>
        <w:tc>
          <w:tcPr>
            <w:tcW w:w="2410" w:type="dxa"/>
            <w:tcBorders>
              <w:top w:val="single" w:sz="4" w:space="0" w:color="000000"/>
              <w:left w:val="single" w:sz="4" w:space="0" w:color="000000"/>
              <w:bottom w:val="single" w:sz="4" w:space="0" w:color="000000"/>
              <w:right w:val="single" w:sz="4" w:space="0" w:color="000000"/>
            </w:tcBorders>
          </w:tcPr>
          <w:p w14:paraId="7C86EEE6" w14:textId="5A166F1B" w:rsidR="00CD4190" w:rsidRPr="00194F05" w:rsidRDefault="00360044" w:rsidP="008D7917">
            <w:pPr>
              <w:ind w:firstLine="0"/>
              <w:jc w:val="left"/>
              <w:rPr>
                <w:rFonts w:ascii="Times New Roman" w:eastAsia="Calibri" w:hAnsi="Times New Roman"/>
                <w:bCs/>
                <w:sz w:val="20"/>
                <w:szCs w:val="20"/>
                <w:lang w:eastAsia="lt-LT"/>
              </w:rPr>
            </w:pPr>
            <w:hyperlink r:id="rId11" w:history="1">
              <w:r w:rsidRPr="000A03EE">
                <w:rPr>
                  <w:rStyle w:val="Hipersaitas"/>
                  <w:rFonts w:ascii="Times New Roman" w:eastAsia="Calibri" w:hAnsi="Times New Roman"/>
                  <w:bCs/>
                  <w:sz w:val="20"/>
                  <w:szCs w:val="20"/>
                  <w:lang w:eastAsia="lt-LT"/>
                </w:rPr>
                <w:t>violeta.zilinskiene@vrm.lt</w:t>
              </w:r>
            </w:hyperlink>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85781">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7246F8F2" w14:textId="77777777" w:rsidR="00CD4190" w:rsidRPr="00CD4190" w:rsidRDefault="00CD4190" w:rsidP="00CD4190">
      <w:pPr>
        <w:ind w:left="851" w:firstLine="0"/>
        <w:jc w:val="center"/>
        <w:rPr>
          <w:rFonts w:eastAsia="Calibri"/>
          <w:szCs w:val="24"/>
          <w:lang w:eastAsia="lt-LT"/>
        </w:rPr>
      </w:pPr>
      <w:r w:rsidRPr="00CD4190">
        <w:rPr>
          <w:rFonts w:eastAsia="Calibri"/>
          <w:szCs w:val="24"/>
          <w:lang w:eastAsia="lt-LT"/>
        </w:rPr>
        <w:t>____________________</w:t>
      </w:r>
    </w:p>
    <w:p w14:paraId="27C9506E" w14:textId="77777777" w:rsidR="00CD4190" w:rsidRPr="00CD4190" w:rsidRDefault="00CD4190" w:rsidP="00CD4190">
      <w:pPr>
        <w:ind w:firstLine="0"/>
        <w:jc w:val="left"/>
        <w:rPr>
          <w:szCs w:val="24"/>
          <w:lang w:eastAsia="en-GB"/>
        </w:rPr>
      </w:pPr>
    </w:p>
    <w:tbl>
      <w:tblPr>
        <w:tblW w:w="9374" w:type="dxa"/>
        <w:tblInd w:w="165" w:type="dxa"/>
        <w:tblLook w:val="04A0" w:firstRow="1" w:lastRow="0" w:firstColumn="1" w:lastColumn="0" w:noHBand="0" w:noVBand="1"/>
      </w:tblPr>
      <w:tblGrid>
        <w:gridCol w:w="4659"/>
        <w:gridCol w:w="4715"/>
      </w:tblGrid>
      <w:tr w:rsidR="00133D85" w:rsidRPr="00133D85" w14:paraId="78B7E047" w14:textId="77777777" w:rsidTr="00F622F5">
        <w:trPr>
          <w:trHeight w:val="4041"/>
        </w:trPr>
        <w:tc>
          <w:tcPr>
            <w:tcW w:w="4659" w:type="dxa"/>
          </w:tcPr>
          <w:p w14:paraId="2092892C" w14:textId="77777777" w:rsidR="00133D85" w:rsidRPr="00133D85" w:rsidRDefault="00133D85" w:rsidP="00133D85">
            <w:pPr>
              <w:tabs>
                <w:tab w:val="left" w:pos="720"/>
                <w:tab w:val="left" w:pos="1008"/>
                <w:tab w:val="left" w:pos="9630"/>
              </w:tabs>
              <w:ind w:firstLine="0"/>
              <w:rPr>
                <w:b/>
                <w:szCs w:val="24"/>
              </w:rPr>
            </w:pPr>
            <w:r w:rsidRPr="00133D85">
              <w:rPr>
                <w:b/>
                <w:szCs w:val="24"/>
              </w:rPr>
              <w:t>KLIENTAS</w:t>
            </w:r>
          </w:p>
          <w:p w14:paraId="30A523F1" w14:textId="77777777" w:rsidR="00133D85" w:rsidRPr="00133D85" w:rsidRDefault="00133D85" w:rsidP="00133D85">
            <w:pPr>
              <w:tabs>
                <w:tab w:val="left" w:pos="720"/>
                <w:tab w:val="left" w:pos="1008"/>
                <w:tab w:val="left" w:pos="9630"/>
              </w:tabs>
              <w:ind w:firstLine="0"/>
              <w:rPr>
                <w:szCs w:val="24"/>
              </w:rPr>
            </w:pPr>
          </w:p>
          <w:p w14:paraId="4A60AEEA" w14:textId="77777777" w:rsidR="00133D85" w:rsidRPr="00133D85" w:rsidRDefault="00133D85" w:rsidP="00133D85">
            <w:pPr>
              <w:tabs>
                <w:tab w:val="left" w:pos="9630"/>
              </w:tabs>
              <w:ind w:firstLine="0"/>
              <w:rPr>
                <w:b/>
                <w:bCs/>
                <w:szCs w:val="24"/>
              </w:rPr>
            </w:pPr>
            <w:r w:rsidRPr="00133D85">
              <w:rPr>
                <w:b/>
                <w:bCs/>
                <w:szCs w:val="24"/>
              </w:rPr>
              <w:t xml:space="preserve">Informatikos ir ryšių departamentas </w:t>
            </w:r>
          </w:p>
          <w:p w14:paraId="7A232317" w14:textId="77777777" w:rsidR="00133D85" w:rsidRPr="00133D85" w:rsidRDefault="00133D85" w:rsidP="00133D85">
            <w:pPr>
              <w:tabs>
                <w:tab w:val="left" w:pos="9630"/>
              </w:tabs>
              <w:ind w:firstLine="0"/>
              <w:rPr>
                <w:b/>
                <w:bCs/>
                <w:szCs w:val="24"/>
              </w:rPr>
            </w:pPr>
            <w:r w:rsidRPr="00133D85">
              <w:rPr>
                <w:b/>
                <w:bCs/>
                <w:szCs w:val="24"/>
              </w:rPr>
              <w:t xml:space="preserve">prie Lietuvos Respublikos </w:t>
            </w:r>
          </w:p>
          <w:p w14:paraId="310632A0" w14:textId="77777777" w:rsidR="00133D85" w:rsidRPr="00133D85" w:rsidRDefault="00133D85" w:rsidP="00133D85">
            <w:pPr>
              <w:tabs>
                <w:tab w:val="left" w:pos="9630"/>
              </w:tabs>
              <w:ind w:firstLine="0"/>
              <w:rPr>
                <w:b/>
                <w:bCs/>
                <w:szCs w:val="24"/>
              </w:rPr>
            </w:pPr>
            <w:r w:rsidRPr="00133D85">
              <w:rPr>
                <w:b/>
                <w:bCs/>
                <w:szCs w:val="24"/>
              </w:rPr>
              <w:t>vidaus reikalų ministerijos</w:t>
            </w:r>
          </w:p>
          <w:p w14:paraId="55D0F4F9" w14:textId="77777777" w:rsidR="00133D85" w:rsidRPr="00133D85" w:rsidRDefault="00133D85" w:rsidP="00133D85">
            <w:pPr>
              <w:tabs>
                <w:tab w:val="left" w:pos="9630"/>
              </w:tabs>
              <w:ind w:firstLine="0"/>
              <w:rPr>
                <w:b/>
                <w:bCs/>
                <w:szCs w:val="24"/>
              </w:rPr>
            </w:pPr>
          </w:p>
          <w:p w14:paraId="4C52CDEC" w14:textId="77777777" w:rsidR="00133D85" w:rsidRPr="00133D85" w:rsidRDefault="00133D85" w:rsidP="00133D85">
            <w:pPr>
              <w:tabs>
                <w:tab w:val="left" w:pos="9630"/>
              </w:tabs>
              <w:ind w:firstLine="0"/>
              <w:rPr>
                <w:bCs/>
                <w:szCs w:val="24"/>
              </w:rPr>
            </w:pPr>
          </w:p>
          <w:p w14:paraId="1FB2ABEE" w14:textId="77777777" w:rsidR="00133D85" w:rsidRPr="00133D85" w:rsidRDefault="00133D85" w:rsidP="00133D85">
            <w:pPr>
              <w:tabs>
                <w:tab w:val="left" w:pos="9630"/>
              </w:tabs>
              <w:ind w:firstLine="0"/>
              <w:rPr>
                <w:bCs/>
                <w:szCs w:val="24"/>
              </w:rPr>
            </w:pPr>
            <w:r w:rsidRPr="00133D85">
              <w:rPr>
                <w:bCs/>
                <w:szCs w:val="24"/>
              </w:rPr>
              <w:t>Direktorė</w:t>
            </w:r>
          </w:p>
          <w:p w14:paraId="247A9118" w14:textId="77777777" w:rsidR="00133D85" w:rsidRPr="00133D85" w:rsidRDefault="00133D85" w:rsidP="00133D85">
            <w:pPr>
              <w:tabs>
                <w:tab w:val="left" w:pos="9630"/>
              </w:tabs>
              <w:ind w:firstLine="0"/>
              <w:rPr>
                <w:bCs/>
                <w:szCs w:val="24"/>
              </w:rPr>
            </w:pPr>
          </w:p>
          <w:p w14:paraId="0D1D1213" w14:textId="77777777" w:rsidR="00133D85" w:rsidRPr="00133D85" w:rsidRDefault="00133D85" w:rsidP="00133D85">
            <w:pPr>
              <w:tabs>
                <w:tab w:val="left" w:pos="9630"/>
              </w:tabs>
              <w:ind w:firstLine="0"/>
              <w:rPr>
                <w:bCs/>
                <w:szCs w:val="24"/>
              </w:rPr>
            </w:pPr>
          </w:p>
          <w:p w14:paraId="2F4B19E7" w14:textId="77777777" w:rsidR="00133D85" w:rsidRPr="00133D85" w:rsidRDefault="00133D85" w:rsidP="00133D85">
            <w:pPr>
              <w:tabs>
                <w:tab w:val="left" w:pos="9630"/>
              </w:tabs>
              <w:ind w:firstLine="0"/>
              <w:rPr>
                <w:szCs w:val="24"/>
              </w:rPr>
            </w:pPr>
            <w:r w:rsidRPr="00133D85">
              <w:rPr>
                <w:bCs/>
                <w:szCs w:val="24"/>
              </w:rPr>
              <w:t>Viktorija Rūkštelė</w:t>
            </w:r>
          </w:p>
        </w:tc>
        <w:tc>
          <w:tcPr>
            <w:tcW w:w="4715" w:type="dxa"/>
          </w:tcPr>
          <w:p w14:paraId="6F2D72D4" w14:textId="77777777" w:rsidR="00133D85" w:rsidRPr="00133D85" w:rsidRDefault="00133D85" w:rsidP="00133D85">
            <w:pPr>
              <w:keepNext/>
              <w:tabs>
                <w:tab w:val="left" w:pos="9630"/>
              </w:tabs>
              <w:ind w:firstLine="0"/>
              <w:outlineLvl w:val="0"/>
              <w:rPr>
                <w:rFonts w:eastAsia="Arial Unicode MS"/>
                <w:b/>
                <w:bCs/>
                <w:szCs w:val="24"/>
              </w:rPr>
            </w:pPr>
            <w:r w:rsidRPr="00133D85">
              <w:rPr>
                <w:rFonts w:eastAsia="Arial Unicode MS"/>
                <w:b/>
                <w:bCs/>
                <w:szCs w:val="24"/>
              </w:rPr>
              <w:t>PASLAUGŲ TEIKĖJAS</w:t>
            </w:r>
          </w:p>
          <w:p w14:paraId="3D9B2CE5" w14:textId="77777777" w:rsidR="00133D85" w:rsidRPr="00133D85" w:rsidRDefault="00133D85" w:rsidP="00133D85">
            <w:pPr>
              <w:tabs>
                <w:tab w:val="left" w:pos="9630"/>
              </w:tabs>
              <w:ind w:firstLine="0"/>
              <w:rPr>
                <w:b/>
                <w:szCs w:val="24"/>
                <w:lang w:eastAsia="lt-LT"/>
              </w:rPr>
            </w:pPr>
          </w:p>
          <w:p w14:paraId="05162D07" w14:textId="77777777" w:rsidR="00133D85" w:rsidRPr="009F5636" w:rsidRDefault="00133D85" w:rsidP="00133D85">
            <w:pPr>
              <w:ind w:firstLine="0"/>
              <w:jc w:val="left"/>
              <w:rPr>
                <w:szCs w:val="24"/>
              </w:rPr>
            </w:pPr>
            <w:r w:rsidRPr="009F5636">
              <w:rPr>
                <w:b/>
                <w:szCs w:val="24"/>
              </w:rPr>
              <w:t>Ūkio subjektų grupė, sudaryta iš UAB</w:t>
            </w:r>
            <w:r w:rsidRPr="009F5636">
              <w:rPr>
                <w:b/>
                <w:i/>
                <w:szCs w:val="24"/>
              </w:rPr>
              <w:t xml:space="preserve"> </w:t>
            </w:r>
            <w:r w:rsidRPr="009F5636">
              <w:rPr>
                <w:b/>
                <w:szCs w:val="24"/>
              </w:rPr>
              <w:t>„Asseco Lietuva“</w:t>
            </w:r>
            <w:r w:rsidRPr="009F5636">
              <w:rPr>
                <w:b/>
                <w:bCs/>
                <w:szCs w:val="24"/>
              </w:rPr>
              <w:t xml:space="preserve"> </w:t>
            </w:r>
            <w:r w:rsidRPr="009F5636">
              <w:rPr>
                <w:b/>
                <w:szCs w:val="24"/>
              </w:rPr>
              <w:t>ir UAB ,,Insoft”</w:t>
            </w:r>
            <w:r w:rsidRPr="009F5636">
              <w:rPr>
                <w:b/>
                <w:bCs/>
                <w:szCs w:val="24"/>
              </w:rPr>
              <w:t>,</w:t>
            </w:r>
            <w:r w:rsidRPr="009F5636">
              <w:rPr>
                <w:b/>
                <w:szCs w:val="24"/>
              </w:rPr>
              <w:t xml:space="preserve"> atstovaujama atsakingojo partnerio UAB ,,Asseco Lietuva”</w:t>
            </w:r>
          </w:p>
          <w:p w14:paraId="3ECA253B" w14:textId="77777777" w:rsidR="00133D85" w:rsidRPr="00133D85" w:rsidRDefault="00133D85" w:rsidP="00133D85">
            <w:pPr>
              <w:ind w:firstLine="0"/>
              <w:jc w:val="left"/>
              <w:rPr>
                <w:szCs w:val="24"/>
              </w:rPr>
            </w:pPr>
          </w:p>
          <w:p w14:paraId="6C033168" w14:textId="77777777" w:rsidR="00133D85" w:rsidRPr="00133D85" w:rsidRDefault="00133D85" w:rsidP="00133D85">
            <w:pPr>
              <w:ind w:firstLine="0"/>
              <w:jc w:val="left"/>
              <w:rPr>
                <w:szCs w:val="24"/>
              </w:rPr>
            </w:pPr>
            <w:r w:rsidRPr="00133D85">
              <w:rPr>
                <w:szCs w:val="24"/>
              </w:rPr>
              <w:t>Generalinis direktorius</w:t>
            </w:r>
          </w:p>
          <w:p w14:paraId="518B4EFA" w14:textId="77777777" w:rsidR="00133D85" w:rsidRPr="00133D85" w:rsidRDefault="00133D85" w:rsidP="00133D85">
            <w:pPr>
              <w:ind w:firstLine="0"/>
              <w:jc w:val="left"/>
              <w:rPr>
                <w:szCs w:val="24"/>
              </w:rPr>
            </w:pPr>
            <w:r w:rsidRPr="00133D85">
              <w:rPr>
                <w:szCs w:val="24"/>
              </w:rPr>
              <w:t xml:space="preserve">         </w:t>
            </w:r>
          </w:p>
          <w:p w14:paraId="6861B1BF" w14:textId="77777777" w:rsidR="00133D85" w:rsidRPr="00133D85" w:rsidRDefault="00133D85" w:rsidP="00133D85">
            <w:pPr>
              <w:ind w:firstLine="0"/>
              <w:jc w:val="left"/>
              <w:rPr>
                <w:szCs w:val="24"/>
              </w:rPr>
            </w:pPr>
            <w:r w:rsidRPr="00133D85">
              <w:rPr>
                <w:szCs w:val="24"/>
              </w:rPr>
              <w:t xml:space="preserve">                                            </w:t>
            </w:r>
          </w:p>
          <w:p w14:paraId="06ECDFEE" w14:textId="77777777" w:rsidR="00133D85" w:rsidRPr="00133D85" w:rsidRDefault="00133D85" w:rsidP="00133D85">
            <w:pPr>
              <w:ind w:firstLine="0"/>
              <w:jc w:val="left"/>
              <w:rPr>
                <w:color w:val="000000"/>
                <w:szCs w:val="24"/>
              </w:rPr>
            </w:pPr>
            <w:r w:rsidRPr="00133D85">
              <w:rPr>
                <w:szCs w:val="24"/>
              </w:rPr>
              <w:t>Albertas Šermokas</w:t>
            </w:r>
          </w:p>
          <w:p w14:paraId="48576462" w14:textId="77777777" w:rsidR="00133D85" w:rsidRPr="00133D85" w:rsidRDefault="00133D85" w:rsidP="00133D85">
            <w:pPr>
              <w:ind w:firstLine="0"/>
              <w:jc w:val="left"/>
              <w:rPr>
                <w:color w:val="000000"/>
                <w:szCs w:val="24"/>
              </w:rPr>
            </w:pPr>
          </w:p>
          <w:p w14:paraId="5BB2E2E9" w14:textId="77777777" w:rsidR="00133D85" w:rsidRPr="00133D85" w:rsidRDefault="00133D85" w:rsidP="00133D85">
            <w:pPr>
              <w:tabs>
                <w:tab w:val="left" w:pos="720"/>
                <w:tab w:val="left" w:pos="9630"/>
              </w:tabs>
              <w:ind w:firstLine="0"/>
              <w:rPr>
                <w:szCs w:val="24"/>
              </w:rPr>
            </w:pPr>
          </w:p>
        </w:tc>
      </w:tr>
    </w:tbl>
    <w:p w14:paraId="711F50D1" w14:textId="77777777" w:rsidR="001C64FD" w:rsidRPr="004216E5" w:rsidRDefault="001C64FD">
      <w:pPr>
        <w:ind w:firstLine="0"/>
        <w:jc w:val="left"/>
        <w:rPr>
          <w:b/>
          <w:szCs w:val="24"/>
        </w:rPr>
      </w:pPr>
    </w:p>
    <w:sectPr w:rsidR="001C64FD" w:rsidRPr="004216E5" w:rsidSect="006C152B">
      <w:headerReference w:type="default" r:id="rId12"/>
      <w:footerReference w:type="even" r:id="rId13"/>
      <w:footerReference w:type="default" r:id="rId14"/>
      <w:footerReference w:type="first" r:id="rId15"/>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07562" w14:textId="77777777" w:rsidR="00312F3A" w:rsidRDefault="00312F3A">
      <w:r>
        <w:separator/>
      </w:r>
    </w:p>
  </w:endnote>
  <w:endnote w:type="continuationSeparator" w:id="0">
    <w:p w14:paraId="77D80C91" w14:textId="77777777" w:rsidR="00312F3A" w:rsidRDefault="00312F3A">
      <w:r>
        <w:continuationSeparator/>
      </w:r>
    </w:p>
  </w:endnote>
  <w:endnote w:type="continuationNotice" w:id="1">
    <w:p w14:paraId="2805D42E" w14:textId="77777777" w:rsidR="00312F3A" w:rsidRDefault="00312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3455748"/>
      <w:docPartObj>
        <w:docPartGallery w:val="Page Numbers (Bottom of Page)"/>
        <w:docPartUnique/>
      </w:docPartObj>
    </w:sdtPr>
    <w:sdtEndPr/>
    <w:sdtContent>
      <w:p w14:paraId="7D88E025" w14:textId="77777777" w:rsidR="00954BA1" w:rsidRDefault="001232E6"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94A17" w14:textId="77777777" w:rsidR="00312F3A" w:rsidRDefault="00312F3A">
      <w:r>
        <w:separator/>
      </w:r>
    </w:p>
  </w:footnote>
  <w:footnote w:type="continuationSeparator" w:id="0">
    <w:p w14:paraId="6FB6646A" w14:textId="77777777" w:rsidR="00312F3A" w:rsidRDefault="00312F3A">
      <w:r>
        <w:continuationSeparator/>
      </w:r>
    </w:p>
  </w:footnote>
  <w:footnote w:type="continuationNotice" w:id="1">
    <w:p w14:paraId="3796DD50" w14:textId="77777777" w:rsidR="00312F3A" w:rsidRDefault="00312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2390444"/>
      <w:docPartObj>
        <w:docPartGallery w:val="Page Numbers (Top of Page)"/>
        <w:docPartUnique/>
      </w:docPartObj>
    </w:sdtPr>
    <w:sdtEndPr/>
    <w:sdtContent>
      <w:p w14:paraId="59A51BE1" w14:textId="2094B0AF" w:rsidR="00954BA1" w:rsidRDefault="00954BA1">
        <w:pPr>
          <w:pStyle w:val="Antrats"/>
          <w:jc w:val="center"/>
        </w:pPr>
        <w:r>
          <w:fldChar w:fldCharType="begin"/>
        </w:r>
        <w:r>
          <w:instrText>PAGE   \* MERGEFORMAT</w:instrText>
        </w:r>
        <w:r>
          <w:fldChar w:fldCharType="separate"/>
        </w:r>
        <w:r w:rsidR="005D5802">
          <w:rPr>
            <w:noProof/>
          </w:rPr>
          <w:t>16</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0"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2"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4"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5"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6"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7"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8"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9"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0"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2"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3"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4"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6"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2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0"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1"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2"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3"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5"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6"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291859852">
    <w:abstractNumId w:val="30"/>
  </w:num>
  <w:num w:numId="2" w16cid:durableId="2083408073">
    <w:abstractNumId w:val="0"/>
  </w:num>
  <w:num w:numId="3" w16cid:durableId="471604877">
    <w:abstractNumId w:val="22"/>
  </w:num>
  <w:num w:numId="4" w16cid:durableId="2108112468">
    <w:abstractNumId w:val="36"/>
  </w:num>
  <w:num w:numId="5" w16cid:durableId="2116905011">
    <w:abstractNumId w:val="19"/>
  </w:num>
  <w:num w:numId="6" w16cid:durableId="485709419">
    <w:abstractNumId w:val="33"/>
  </w:num>
  <w:num w:numId="7" w16cid:durableId="376513035">
    <w:abstractNumId w:val="11"/>
  </w:num>
  <w:num w:numId="8" w16cid:durableId="434178243">
    <w:abstractNumId w:val="17"/>
  </w:num>
  <w:num w:numId="9" w16cid:durableId="560604671">
    <w:abstractNumId w:val="23"/>
  </w:num>
  <w:num w:numId="10" w16cid:durableId="1614554095">
    <w:abstractNumId w:val="18"/>
  </w:num>
  <w:num w:numId="11" w16cid:durableId="1051881338">
    <w:abstractNumId w:val="31"/>
  </w:num>
  <w:num w:numId="12" w16cid:durableId="1311515193">
    <w:abstractNumId w:val="19"/>
  </w:num>
  <w:num w:numId="13" w16cid:durableId="1830750179">
    <w:abstractNumId w:val="19"/>
  </w:num>
  <w:num w:numId="14" w16cid:durableId="2142920705">
    <w:abstractNumId w:val="19"/>
  </w:num>
  <w:num w:numId="15" w16cid:durableId="1335649117">
    <w:abstractNumId w:val="19"/>
  </w:num>
  <w:num w:numId="16" w16cid:durableId="1869562590">
    <w:abstractNumId w:val="19"/>
  </w:num>
  <w:num w:numId="17" w16cid:durableId="1691253229">
    <w:abstractNumId w:val="19"/>
  </w:num>
  <w:num w:numId="18" w16cid:durableId="1202670338">
    <w:abstractNumId w:val="19"/>
  </w:num>
  <w:num w:numId="19" w16cid:durableId="1153597278">
    <w:abstractNumId w:val="21"/>
  </w:num>
  <w:num w:numId="20" w16cid:durableId="6173651">
    <w:abstractNumId w:val="10"/>
  </w:num>
  <w:num w:numId="21" w16cid:durableId="130169615">
    <w:abstractNumId w:val="26"/>
  </w:num>
  <w:num w:numId="22" w16cid:durableId="593056665">
    <w:abstractNumId w:val="5"/>
  </w:num>
  <w:num w:numId="23" w16cid:durableId="1856918261">
    <w:abstractNumId w:val="35"/>
  </w:num>
  <w:num w:numId="24" w16cid:durableId="976303822">
    <w:abstractNumId w:val="2"/>
  </w:num>
  <w:num w:numId="25" w16cid:durableId="603926581">
    <w:abstractNumId w:val="12"/>
  </w:num>
  <w:num w:numId="26" w16cid:durableId="1915508851">
    <w:abstractNumId w:val="24"/>
  </w:num>
  <w:num w:numId="27" w16cid:durableId="202333044">
    <w:abstractNumId w:val="16"/>
  </w:num>
  <w:num w:numId="28" w16cid:durableId="2086032020">
    <w:abstractNumId w:val="6"/>
  </w:num>
  <w:num w:numId="29" w16cid:durableId="1491751799">
    <w:abstractNumId w:val="13"/>
  </w:num>
  <w:num w:numId="30" w16cid:durableId="899942139">
    <w:abstractNumId w:val="14"/>
  </w:num>
  <w:num w:numId="31" w16cid:durableId="1707951969">
    <w:abstractNumId w:val="9"/>
  </w:num>
  <w:num w:numId="32" w16cid:durableId="1723097139">
    <w:abstractNumId w:val="28"/>
  </w:num>
  <w:num w:numId="33" w16cid:durableId="1508591606">
    <w:abstractNumId w:val="8"/>
  </w:num>
  <w:num w:numId="34" w16cid:durableId="1692492745">
    <w:abstractNumId w:val="3"/>
  </w:num>
  <w:num w:numId="35" w16cid:durableId="734933892">
    <w:abstractNumId w:val="29"/>
  </w:num>
  <w:num w:numId="36" w16cid:durableId="1687318690">
    <w:abstractNumId w:val="7"/>
  </w:num>
  <w:num w:numId="37" w16cid:durableId="945231451">
    <w:abstractNumId w:val="25"/>
  </w:num>
  <w:num w:numId="38" w16cid:durableId="17633043">
    <w:abstractNumId w:val="20"/>
  </w:num>
  <w:num w:numId="39" w16cid:durableId="1994989684">
    <w:abstractNumId w:val="1"/>
  </w:num>
  <w:num w:numId="40" w16cid:durableId="1898391207">
    <w:abstractNumId w:val="34"/>
  </w:num>
  <w:num w:numId="41" w16cid:durableId="1061296804">
    <w:abstractNumId w:val="32"/>
  </w:num>
  <w:num w:numId="42" w16cid:durableId="742025081">
    <w:abstractNumId w:val="4"/>
  </w:num>
  <w:num w:numId="43" w16cid:durableId="1747222256">
    <w:abstractNumId w:val="2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8062640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CE2"/>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0E0"/>
    <w:rsid w:val="000A03EE"/>
    <w:rsid w:val="000A0862"/>
    <w:rsid w:val="000A0B25"/>
    <w:rsid w:val="000A1496"/>
    <w:rsid w:val="000A2D71"/>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B7A3A"/>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26D4"/>
    <w:rsid w:val="00102F91"/>
    <w:rsid w:val="0010346C"/>
    <w:rsid w:val="00103518"/>
    <w:rsid w:val="00105372"/>
    <w:rsid w:val="00105D1F"/>
    <w:rsid w:val="00105FE2"/>
    <w:rsid w:val="00106BAA"/>
    <w:rsid w:val="00106D37"/>
    <w:rsid w:val="00107188"/>
    <w:rsid w:val="00107354"/>
    <w:rsid w:val="00107CC8"/>
    <w:rsid w:val="00110A99"/>
    <w:rsid w:val="00110AAC"/>
    <w:rsid w:val="00111329"/>
    <w:rsid w:val="00111829"/>
    <w:rsid w:val="00111F75"/>
    <w:rsid w:val="00113774"/>
    <w:rsid w:val="001149AB"/>
    <w:rsid w:val="00115225"/>
    <w:rsid w:val="001154E8"/>
    <w:rsid w:val="00115871"/>
    <w:rsid w:val="00115F25"/>
    <w:rsid w:val="001204EE"/>
    <w:rsid w:val="00120F78"/>
    <w:rsid w:val="00121AE7"/>
    <w:rsid w:val="00121BBD"/>
    <w:rsid w:val="00121D3C"/>
    <w:rsid w:val="00122A99"/>
    <w:rsid w:val="001232E6"/>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3D85"/>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212"/>
    <w:rsid w:val="00174C02"/>
    <w:rsid w:val="0017520D"/>
    <w:rsid w:val="00175324"/>
    <w:rsid w:val="0017553A"/>
    <w:rsid w:val="00175A4C"/>
    <w:rsid w:val="00177D46"/>
    <w:rsid w:val="0018070F"/>
    <w:rsid w:val="00180B69"/>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05"/>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489"/>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00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D76EC"/>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8CF"/>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17C97"/>
    <w:rsid w:val="002203A8"/>
    <w:rsid w:val="00220895"/>
    <w:rsid w:val="0022137D"/>
    <w:rsid w:val="00221FE2"/>
    <w:rsid w:val="00222588"/>
    <w:rsid w:val="00222CA2"/>
    <w:rsid w:val="00222D71"/>
    <w:rsid w:val="00222E2E"/>
    <w:rsid w:val="00222E8E"/>
    <w:rsid w:val="002233DD"/>
    <w:rsid w:val="00223EC1"/>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306"/>
    <w:rsid w:val="002436E5"/>
    <w:rsid w:val="00244335"/>
    <w:rsid w:val="00245679"/>
    <w:rsid w:val="00245DAB"/>
    <w:rsid w:val="00245F1B"/>
    <w:rsid w:val="00245F4B"/>
    <w:rsid w:val="002479ED"/>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05FE"/>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6EE6"/>
    <w:rsid w:val="002C7465"/>
    <w:rsid w:val="002D1045"/>
    <w:rsid w:val="002D1312"/>
    <w:rsid w:val="002D159D"/>
    <w:rsid w:val="002D257D"/>
    <w:rsid w:val="002D2841"/>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2F3A"/>
    <w:rsid w:val="003130CC"/>
    <w:rsid w:val="00313339"/>
    <w:rsid w:val="003158C3"/>
    <w:rsid w:val="00315FA2"/>
    <w:rsid w:val="003177CF"/>
    <w:rsid w:val="00317C61"/>
    <w:rsid w:val="003216BF"/>
    <w:rsid w:val="0032180A"/>
    <w:rsid w:val="00322878"/>
    <w:rsid w:val="00323398"/>
    <w:rsid w:val="00324011"/>
    <w:rsid w:val="00324183"/>
    <w:rsid w:val="00324B11"/>
    <w:rsid w:val="00325D6C"/>
    <w:rsid w:val="00326091"/>
    <w:rsid w:val="0032664A"/>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044"/>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194"/>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4C54"/>
    <w:rsid w:val="00395434"/>
    <w:rsid w:val="003957A0"/>
    <w:rsid w:val="00395D47"/>
    <w:rsid w:val="003961E2"/>
    <w:rsid w:val="0039635E"/>
    <w:rsid w:val="00396A8C"/>
    <w:rsid w:val="003A148F"/>
    <w:rsid w:val="003A1CF3"/>
    <w:rsid w:val="003A2BF8"/>
    <w:rsid w:val="003A2C22"/>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945"/>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982"/>
    <w:rsid w:val="00462B2A"/>
    <w:rsid w:val="004645C8"/>
    <w:rsid w:val="004652F7"/>
    <w:rsid w:val="004652FC"/>
    <w:rsid w:val="00467584"/>
    <w:rsid w:val="00467C66"/>
    <w:rsid w:val="00467D2B"/>
    <w:rsid w:val="00471813"/>
    <w:rsid w:val="0047252E"/>
    <w:rsid w:val="0047274B"/>
    <w:rsid w:val="004732FD"/>
    <w:rsid w:val="00473B21"/>
    <w:rsid w:val="00473B56"/>
    <w:rsid w:val="004748F4"/>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3FD2"/>
    <w:rsid w:val="004A514A"/>
    <w:rsid w:val="004A57B5"/>
    <w:rsid w:val="004B00FD"/>
    <w:rsid w:val="004B04FC"/>
    <w:rsid w:val="004B057E"/>
    <w:rsid w:val="004B09E7"/>
    <w:rsid w:val="004B24F6"/>
    <w:rsid w:val="004B2645"/>
    <w:rsid w:val="004B2A59"/>
    <w:rsid w:val="004B3C4E"/>
    <w:rsid w:val="004B4122"/>
    <w:rsid w:val="004B471A"/>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4E0"/>
    <w:rsid w:val="00503702"/>
    <w:rsid w:val="00503A40"/>
    <w:rsid w:val="00503D78"/>
    <w:rsid w:val="00503EDF"/>
    <w:rsid w:val="00504138"/>
    <w:rsid w:val="00504312"/>
    <w:rsid w:val="00504A5A"/>
    <w:rsid w:val="00505110"/>
    <w:rsid w:val="00506864"/>
    <w:rsid w:val="00507410"/>
    <w:rsid w:val="00507515"/>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840"/>
    <w:rsid w:val="00540FC7"/>
    <w:rsid w:val="00541031"/>
    <w:rsid w:val="00541436"/>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384"/>
    <w:rsid w:val="005A23B6"/>
    <w:rsid w:val="005A2F45"/>
    <w:rsid w:val="005A3728"/>
    <w:rsid w:val="005A4362"/>
    <w:rsid w:val="005A49EE"/>
    <w:rsid w:val="005A50F7"/>
    <w:rsid w:val="005A6E7C"/>
    <w:rsid w:val="005A7206"/>
    <w:rsid w:val="005A722C"/>
    <w:rsid w:val="005A7987"/>
    <w:rsid w:val="005A7A1A"/>
    <w:rsid w:val="005B1129"/>
    <w:rsid w:val="005B1718"/>
    <w:rsid w:val="005B1903"/>
    <w:rsid w:val="005B26A4"/>
    <w:rsid w:val="005B361D"/>
    <w:rsid w:val="005B3C84"/>
    <w:rsid w:val="005B3C8B"/>
    <w:rsid w:val="005B3D04"/>
    <w:rsid w:val="005B3F87"/>
    <w:rsid w:val="005B48CB"/>
    <w:rsid w:val="005B5771"/>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15F"/>
    <w:rsid w:val="00613A11"/>
    <w:rsid w:val="00613A40"/>
    <w:rsid w:val="00613F79"/>
    <w:rsid w:val="00613F7F"/>
    <w:rsid w:val="0061408B"/>
    <w:rsid w:val="006143A5"/>
    <w:rsid w:val="006146A6"/>
    <w:rsid w:val="006151B1"/>
    <w:rsid w:val="006156CD"/>
    <w:rsid w:val="00617896"/>
    <w:rsid w:val="00617F00"/>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2995"/>
    <w:rsid w:val="006338BF"/>
    <w:rsid w:val="00634772"/>
    <w:rsid w:val="00635252"/>
    <w:rsid w:val="006362BB"/>
    <w:rsid w:val="006366B2"/>
    <w:rsid w:val="006369AE"/>
    <w:rsid w:val="00636AD3"/>
    <w:rsid w:val="006377FA"/>
    <w:rsid w:val="0064130D"/>
    <w:rsid w:val="00641E6D"/>
    <w:rsid w:val="00641FB6"/>
    <w:rsid w:val="006420D1"/>
    <w:rsid w:val="006439D3"/>
    <w:rsid w:val="00644524"/>
    <w:rsid w:val="006449DF"/>
    <w:rsid w:val="00645592"/>
    <w:rsid w:val="00645CFA"/>
    <w:rsid w:val="00646175"/>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097A"/>
    <w:rsid w:val="006C152B"/>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892"/>
    <w:rsid w:val="007333C6"/>
    <w:rsid w:val="007341F4"/>
    <w:rsid w:val="007353C6"/>
    <w:rsid w:val="00736058"/>
    <w:rsid w:val="0073623B"/>
    <w:rsid w:val="0073633F"/>
    <w:rsid w:val="007375C9"/>
    <w:rsid w:val="00740557"/>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3A6"/>
    <w:rsid w:val="00756793"/>
    <w:rsid w:val="00757269"/>
    <w:rsid w:val="00757655"/>
    <w:rsid w:val="00757B31"/>
    <w:rsid w:val="00760812"/>
    <w:rsid w:val="007616B4"/>
    <w:rsid w:val="00762227"/>
    <w:rsid w:val="0076278E"/>
    <w:rsid w:val="00762E97"/>
    <w:rsid w:val="00763E39"/>
    <w:rsid w:val="00764660"/>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4ADA"/>
    <w:rsid w:val="0078677D"/>
    <w:rsid w:val="007877AE"/>
    <w:rsid w:val="00790265"/>
    <w:rsid w:val="00790308"/>
    <w:rsid w:val="007904D4"/>
    <w:rsid w:val="00790AB3"/>
    <w:rsid w:val="00791635"/>
    <w:rsid w:val="00791E0B"/>
    <w:rsid w:val="00793DB9"/>
    <w:rsid w:val="00794096"/>
    <w:rsid w:val="0079487D"/>
    <w:rsid w:val="00794FBB"/>
    <w:rsid w:val="007951EC"/>
    <w:rsid w:val="007952E8"/>
    <w:rsid w:val="00795EFC"/>
    <w:rsid w:val="00796B5B"/>
    <w:rsid w:val="00796C4A"/>
    <w:rsid w:val="00797A94"/>
    <w:rsid w:val="00797F87"/>
    <w:rsid w:val="007A08FD"/>
    <w:rsid w:val="007A0F8C"/>
    <w:rsid w:val="007A2F6A"/>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EFD"/>
    <w:rsid w:val="007F4AC3"/>
    <w:rsid w:val="007F5920"/>
    <w:rsid w:val="007F607F"/>
    <w:rsid w:val="007F74E0"/>
    <w:rsid w:val="007F7901"/>
    <w:rsid w:val="00800C77"/>
    <w:rsid w:val="00800DC1"/>
    <w:rsid w:val="008018FA"/>
    <w:rsid w:val="00802A6D"/>
    <w:rsid w:val="00802C7B"/>
    <w:rsid w:val="0080324E"/>
    <w:rsid w:val="0080483C"/>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2DF"/>
    <w:rsid w:val="0085540B"/>
    <w:rsid w:val="00856592"/>
    <w:rsid w:val="00856F01"/>
    <w:rsid w:val="00856F5E"/>
    <w:rsid w:val="00857479"/>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A5E7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87F"/>
    <w:rsid w:val="008D7917"/>
    <w:rsid w:val="008E17D0"/>
    <w:rsid w:val="008E189C"/>
    <w:rsid w:val="008E1A75"/>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07E13"/>
    <w:rsid w:val="009100C8"/>
    <w:rsid w:val="00910584"/>
    <w:rsid w:val="0091060E"/>
    <w:rsid w:val="0091080D"/>
    <w:rsid w:val="009119F0"/>
    <w:rsid w:val="00911BE5"/>
    <w:rsid w:val="00912031"/>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2DC"/>
    <w:rsid w:val="009537AE"/>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3350"/>
    <w:rsid w:val="009637B1"/>
    <w:rsid w:val="00963885"/>
    <w:rsid w:val="00964D59"/>
    <w:rsid w:val="00967D1D"/>
    <w:rsid w:val="00967EB4"/>
    <w:rsid w:val="00972020"/>
    <w:rsid w:val="00972431"/>
    <w:rsid w:val="00972A46"/>
    <w:rsid w:val="00972B29"/>
    <w:rsid w:val="009731EB"/>
    <w:rsid w:val="00973CD9"/>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2A73"/>
    <w:rsid w:val="00992AA0"/>
    <w:rsid w:val="00993597"/>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A7724"/>
    <w:rsid w:val="009B077D"/>
    <w:rsid w:val="009B2201"/>
    <w:rsid w:val="009B2DCA"/>
    <w:rsid w:val="009B3041"/>
    <w:rsid w:val="009B3420"/>
    <w:rsid w:val="009B3A6D"/>
    <w:rsid w:val="009B4D97"/>
    <w:rsid w:val="009B4EE5"/>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DE"/>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D6D75"/>
    <w:rsid w:val="009E0F19"/>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636"/>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9A1"/>
    <w:rsid w:val="00A47D02"/>
    <w:rsid w:val="00A50CB6"/>
    <w:rsid w:val="00A51260"/>
    <w:rsid w:val="00A52C23"/>
    <w:rsid w:val="00A547F5"/>
    <w:rsid w:val="00A54D92"/>
    <w:rsid w:val="00A54D99"/>
    <w:rsid w:val="00A5553B"/>
    <w:rsid w:val="00A559F5"/>
    <w:rsid w:val="00A55E6E"/>
    <w:rsid w:val="00A563CE"/>
    <w:rsid w:val="00A5765A"/>
    <w:rsid w:val="00A5782B"/>
    <w:rsid w:val="00A626D9"/>
    <w:rsid w:val="00A627E8"/>
    <w:rsid w:val="00A62808"/>
    <w:rsid w:val="00A63C19"/>
    <w:rsid w:val="00A63F1A"/>
    <w:rsid w:val="00A649D0"/>
    <w:rsid w:val="00A64DA8"/>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87A"/>
    <w:rsid w:val="00A85FFC"/>
    <w:rsid w:val="00A8685E"/>
    <w:rsid w:val="00A86E8A"/>
    <w:rsid w:val="00A875C9"/>
    <w:rsid w:val="00A877C6"/>
    <w:rsid w:val="00A9013C"/>
    <w:rsid w:val="00A90DB6"/>
    <w:rsid w:val="00A913A0"/>
    <w:rsid w:val="00A9355B"/>
    <w:rsid w:val="00A939F4"/>
    <w:rsid w:val="00A94F56"/>
    <w:rsid w:val="00A952AD"/>
    <w:rsid w:val="00A95AD5"/>
    <w:rsid w:val="00A96E6C"/>
    <w:rsid w:val="00A97F63"/>
    <w:rsid w:val="00AA00D6"/>
    <w:rsid w:val="00AA132C"/>
    <w:rsid w:val="00AA13EA"/>
    <w:rsid w:val="00AA250B"/>
    <w:rsid w:val="00AA2B72"/>
    <w:rsid w:val="00AA2BCA"/>
    <w:rsid w:val="00AA37E2"/>
    <w:rsid w:val="00AA422F"/>
    <w:rsid w:val="00AA51A6"/>
    <w:rsid w:val="00AA534C"/>
    <w:rsid w:val="00AA589C"/>
    <w:rsid w:val="00AA5F33"/>
    <w:rsid w:val="00AA71BB"/>
    <w:rsid w:val="00AA7377"/>
    <w:rsid w:val="00AA7C7A"/>
    <w:rsid w:val="00AA7FC9"/>
    <w:rsid w:val="00AB0966"/>
    <w:rsid w:val="00AB23D8"/>
    <w:rsid w:val="00AB2543"/>
    <w:rsid w:val="00AB2FFA"/>
    <w:rsid w:val="00AB3781"/>
    <w:rsid w:val="00AB54C2"/>
    <w:rsid w:val="00AB5F13"/>
    <w:rsid w:val="00AB6CAA"/>
    <w:rsid w:val="00AB7BCF"/>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8DC"/>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6137"/>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24DF"/>
    <w:rsid w:val="00BA4221"/>
    <w:rsid w:val="00BA448A"/>
    <w:rsid w:val="00BA4C02"/>
    <w:rsid w:val="00BA51D1"/>
    <w:rsid w:val="00BA5BB1"/>
    <w:rsid w:val="00BA5C92"/>
    <w:rsid w:val="00BA5DE7"/>
    <w:rsid w:val="00BA634E"/>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C7B33"/>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713"/>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584F"/>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AD2"/>
    <w:rsid w:val="00C52C98"/>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265D"/>
    <w:rsid w:val="00CC356E"/>
    <w:rsid w:val="00CC39B8"/>
    <w:rsid w:val="00CC3BF3"/>
    <w:rsid w:val="00CC467B"/>
    <w:rsid w:val="00CC4D0F"/>
    <w:rsid w:val="00CC54AF"/>
    <w:rsid w:val="00CC6E6E"/>
    <w:rsid w:val="00CD10B9"/>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B18B3"/>
    <w:rsid w:val="00DB20B1"/>
    <w:rsid w:val="00DB2449"/>
    <w:rsid w:val="00DB3FC2"/>
    <w:rsid w:val="00DB5661"/>
    <w:rsid w:val="00DB585D"/>
    <w:rsid w:val="00DB5C4E"/>
    <w:rsid w:val="00DB5DCF"/>
    <w:rsid w:val="00DB6381"/>
    <w:rsid w:val="00DB6AB8"/>
    <w:rsid w:val="00DC00EF"/>
    <w:rsid w:val="00DC081B"/>
    <w:rsid w:val="00DC1666"/>
    <w:rsid w:val="00DC1F41"/>
    <w:rsid w:val="00DC2583"/>
    <w:rsid w:val="00DC35D9"/>
    <w:rsid w:val="00DC3FB2"/>
    <w:rsid w:val="00DC6F2A"/>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0E71"/>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6CD"/>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69EA"/>
    <w:rsid w:val="00EC71C7"/>
    <w:rsid w:val="00EC74A7"/>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6E34"/>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9AC"/>
    <w:rsid w:val="00F67A2A"/>
    <w:rsid w:val="00F70281"/>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1975"/>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eapdorotaspaminjimas">
    <w:name w:val="Unresolved Mention"/>
    <w:basedOn w:val="Numatytasispastraiposriftas"/>
    <w:uiPriority w:val="99"/>
    <w:semiHidden/>
    <w:unhideWhenUsed/>
    <w:rsid w:val="0036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38939130">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oleta.zilinskiene@vrm.lt"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6A8910-3A46-4CF0-8524-23CBC559E92D}">
  <ds:schemaRefs>
    <ds:schemaRef ds:uri="http://schemas.microsoft.com/sharepoint/v3/contenttype/forms"/>
  </ds:schemaRefs>
</ds:datastoreItem>
</file>

<file path=customXml/itemProps2.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customXml/itemProps3.xml><?xml version="1.0" encoding="utf-8"?>
<ds:datastoreItem xmlns:ds="http://schemas.openxmlformats.org/officeDocument/2006/customXml" ds:itemID="{BF5D8C46-1495-4AD5-AF4B-F531361E4F07}">
  <ds:schemaRefs>
    <ds:schemaRef ds:uri="http://schemas.openxmlformats.org/officeDocument/2006/bibliography"/>
  </ds:schemaRefs>
</ds:datastoreItem>
</file>

<file path=customXml/itemProps4.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04</Words>
  <Characters>38798</Characters>
  <Application>Microsoft Office Word</Application>
  <DocSecurity>0</DocSecurity>
  <Lines>323</Lines>
  <Paragraphs>8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4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1869</dc:creator>
  <dc:description>Duomenu valdytojas</dc:description>
  <cp:lastModifiedBy>Živilė Šakalienė</cp:lastModifiedBy>
  <cp:revision>3</cp:revision>
  <cp:lastPrinted>2020-03-02T07:20:00Z</cp:lastPrinted>
  <dcterms:created xsi:type="dcterms:W3CDTF">2025-05-09T11:56:00Z</dcterms:created>
  <dcterms:modified xsi:type="dcterms:W3CDTF">2025-05-1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